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9"/>
        <w:gridCol w:w="4341"/>
        <w:gridCol w:w="1882"/>
        <w:gridCol w:w="599"/>
        <w:gridCol w:w="599"/>
        <w:gridCol w:w="599"/>
        <w:gridCol w:w="598"/>
        <w:gridCol w:w="591"/>
      </w:tblGrid>
      <w:tr w:rsidR="00676628" w:rsidRPr="00FA28FD" w14:paraId="4F468569" w14:textId="77777777" w:rsidTr="001A7CDC">
        <w:trPr>
          <w:trHeight w:hRule="exact" w:val="397"/>
          <w:jc w:val="center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576EC348" w14:textId="271EF10B" w:rsidR="00676628" w:rsidRPr="00881ECC" w:rsidRDefault="00851157" w:rsidP="00FA28FD">
            <w:pPr>
              <w:ind w:left="28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İşletme</w:t>
            </w:r>
            <w:r w:rsidR="00676628"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 xml:space="preserve"> </w:t>
            </w:r>
            <w:r w:rsidR="00FA28FD"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A</w:t>
            </w:r>
            <w:r w:rsidR="00FA28FD"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d</w:t>
            </w:r>
            <w:r w:rsidR="00FA28FD"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ı</w:t>
            </w:r>
            <w:r w:rsidR="00FA28FD" w:rsidRPr="00881ECC">
              <w:rPr>
                <w:rFonts w:ascii="Arial" w:eastAsia="Calibri" w:hAnsi="Arial" w:cs="Arial"/>
                <w:b/>
                <w:spacing w:val="2"/>
                <w:position w:val="1"/>
                <w:sz w:val="18"/>
                <w:szCs w:val="18"/>
              </w:rPr>
              <w:t>:</w:t>
            </w:r>
          </w:p>
        </w:tc>
      </w:tr>
      <w:tr w:rsidR="00676628" w:rsidRPr="00FA28FD" w14:paraId="3C75E0E4" w14:textId="77777777" w:rsidTr="001A7CDC">
        <w:trPr>
          <w:trHeight w:hRule="exact" w:val="397"/>
          <w:jc w:val="center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5F78E855" w14:textId="6A97958D" w:rsidR="00676628" w:rsidRPr="00881ECC" w:rsidRDefault="00CA6818" w:rsidP="00FA28FD">
            <w:pPr>
              <w:ind w:left="28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spacing w:val="2"/>
                <w:position w:val="1"/>
                <w:sz w:val="18"/>
                <w:szCs w:val="18"/>
              </w:rPr>
              <w:t>Aday Tekniker</w:t>
            </w:r>
            <w:r w:rsidR="00676628" w:rsidRPr="00881ECC">
              <w:rPr>
                <w:rFonts w:ascii="Arial" w:eastAsia="Calibri" w:hAnsi="Arial" w:cs="Arial"/>
                <w:b/>
                <w:spacing w:val="2"/>
                <w:position w:val="1"/>
                <w:sz w:val="18"/>
                <w:szCs w:val="18"/>
              </w:rPr>
              <w:t xml:space="preserve"> </w:t>
            </w:r>
            <w:r w:rsidR="00676628"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A</w:t>
            </w:r>
            <w:r w:rsidR="00676628"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dı</w:t>
            </w:r>
            <w:r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 xml:space="preserve"> </w:t>
            </w:r>
            <w:r w:rsidR="00FA28FD"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S</w:t>
            </w:r>
            <w:r w:rsidR="00FA28FD"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o</w:t>
            </w:r>
            <w:r w:rsidR="00FA28FD"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ya</w:t>
            </w:r>
            <w:r w:rsidR="00FA28FD"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d</w:t>
            </w:r>
            <w:r w:rsidR="00FA28FD"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ı</w:t>
            </w:r>
            <w:r w:rsidR="00FA28FD" w:rsidRPr="00881ECC">
              <w:rPr>
                <w:rFonts w:ascii="Arial" w:eastAsia="Calibri" w:hAnsi="Arial" w:cs="Arial"/>
                <w:b/>
                <w:spacing w:val="2"/>
                <w:position w:val="1"/>
                <w:sz w:val="18"/>
                <w:szCs w:val="18"/>
              </w:rPr>
              <w:t>:</w:t>
            </w:r>
          </w:p>
        </w:tc>
      </w:tr>
      <w:tr w:rsidR="00FA28FD" w:rsidRPr="00FA28FD" w14:paraId="1510422D" w14:textId="502BF7FF" w:rsidTr="001A7CDC">
        <w:trPr>
          <w:trHeight w:hRule="exact" w:val="397"/>
          <w:jc w:val="center"/>
        </w:trPr>
        <w:tc>
          <w:tcPr>
            <w:tcW w:w="2511" w:type="pct"/>
            <w:gridSpan w:val="2"/>
            <w:shd w:val="clear" w:color="auto" w:fill="auto"/>
            <w:vAlign w:val="center"/>
          </w:tcPr>
          <w:p w14:paraId="114166C5" w14:textId="7E2FDD86" w:rsidR="00FA28FD" w:rsidRPr="00881ECC" w:rsidRDefault="00FA28FD" w:rsidP="00FA28FD">
            <w:pPr>
              <w:ind w:left="28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Ö</w:t>
            </w:r>
            <w:r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ğ</w:t>
            </w: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r</w:t>
            </w:r>
            <w:r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e</w:t>
            </w:r>
            <w:r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n</w:t>
            </w: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ci</w:t>
            </w:r>
            <w:r w:rsidRPr="00881ECC">
              <w:rPr>
                <w:rFonts w:ascii="Arial" w:eastAsia="Calibri" w:hAnsi="Arial" w:cs="Arial"/>
                <w:b/>
                <w:spacing w:val="2"/>
                <w:position w:val="1"/>
                <w:sz w:val="18"/>
                <w:szCs w:val="18"/>
              </w:rPr>
              <w:t xml:space="preserve"> </w:t>
            </w:r>
            <w:r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N</w:t>
            </w: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o</w:t>
            </w:r>
            <w:r w:rsidRPr="00881ECC">
              <w:rPr>
                <w:rFonts w:ascii="Arial" w:eastAsia="Calibri" w:hAnsi="Arial" w:cs="Arial"/>
                <w:b/>
                <w:spacing w:val="2"/>
                <w:position w:val="1"/>
                <w:sz w:val="18"/>
                <w:szCs w:val="18"/>
              </w:rPr>
              <w:t>:</w:t>
            </w:r>
          </w:p>
        </w:tc>
        <w:tc>
          <w:tcPr>
            <w:tcW w:w="2489" w:type="pct"/>
            <w:gridSpan w:val="6"/>
            <w:shd w:val="clear" w:color="auto" w:fill="auto"/>
            <w:vAlign w:val="center"/>
          </w:tcPr>
          <w:p w14:paraId="41D5DB5C" w14:textId="5BD4C15D" w:rsidR="00FA28FD" w:rsidRPr="00881ECC" w:rsidRDefault="00FA28FD" w:rsidP="00FA28FD">
            <w:pPr>
              <w:ind w:left="628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T</w:t>
            </w:r>
            <w:r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a</w:t>
            </w: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r</w:t>
            </w:r>
            <w:r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i</w:t>
            </w: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h</w:t>
            </w:r>
            <w:r w:rsidRPr="00881ECC">
              <w:rPr>
                <w:rFonts w:ascii="Arial" w:eastAsia="Calibri" w:hAnsi="Arial" w:cs="Arial"/>
                <w:b/>
                <w:spacing w:val="2"/>
                <w:position w:val="1"/>
                <w:sz w:val="18"/>
                <w:szCs w:val="18"/>
              </w:rPr>
              <w:t>:</w:t>
            </w: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 xml:space="preserve"> ........</w:t>
            </w:r>
            <w:r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/</w:t>
            </w:r>
            <w:r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........</w:t>
            </w:r>
            <w:r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/</w:t>
            </w:r>
            <w:r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20......</w:t>
            </w:r>
          </w:p>
        </w:tc>
      </w:tr>
      <w:tr w:rsidR="00FA28FD" w:rsidRPr="00FA28FD" w14:paraId="4D4A4314" w14:textId="77777777" w:rsidTr="001A7CDC">
        <w:trPr>
          <w:trHeight w:hRule="exact" w:val="553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1C63909F" w14:textId="284EED0A" w:rsidR="00676628" w:rsidRPr="00881ECC" w:rsidRDefault="00676628" w:rsidP="00187E19">
            <w:pPr>
              <w:ind w:left="61"/>
              <w:jc w:val="center"/>
              <w:rPr>
                <w:rFonts w:ascii="Arial" w:eastAsia="Arial Narrow" w:hAnsi="Arial" w:cs="Arial"/>
                <w:sz w:val="18"/>
                <w:szCs w:val="18"/>
              </w:rPr>
            </w:pP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S</w:t>
            </w:r>
            <w:r w:rsidRPr="00881ECC">
              <w:rPr>
                <w:rFonts w:ascii="Arial" w:eastAsia="Arial Narrow" w:hAnsi="Arial" w:cs="Arial"/>
                <w:b/>
                <w:spacing w:val="1"/>
                <w:w w:val="102"/>
                <w:sz w:val="18"/>
                <w:szCs w:val="18"/>
              </w:rPr>
              <w:t>ı</w:t>
            </w:r>
            <w:r w:rsidRPr="00881ECC">
              <w:rPr>
                <w:rFonts w:ascii="Arial" w:eastAsia="Arial Narrow" w:hAnsi="Arial" w:cs="Arial"/>
                <w:b/>
                <w:spacing w:val="-1"/>
                <w:w w:val="102"/>
                <w:sz w:val="18"/>
                <w:szCs w:val="18"/>
              </w:rPr>
              <w:t>r</w:t>
            </w: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a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1F3D0CB2" w14:textId="56C02111" w:rsidR="00676628" w:rsidRPr="00881ECC" w:rsidRDefault="00676628" w:rsidP="00FA28FD">
            <w:pPr>
              <w:ind w:right="2806"/>
              <w:rPr>
                <w:rFonts w:ascii="Arial" w:eastAsia="Arial Narrow" w:hAnsi="Arial" w:cs="Arial"/>
                <w:sz w:val="18"/>
                <w:szCs w:val="18"/>
              </w:rPr>
            </w:pP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So</w:t>
            </w:r>
            <w:r w:rsidRPr="00881ECC">
              <w:rPr>
                <w:rFonts w:ascii="Arial" w:eastAsia="Arial Narrow" w:hAnsi="Arial" w:cs="Arial"/>
                <w:b/>
                <w:spacing w:val="-1"/>
                <w:w w:val="102"/>
                <w:sz w:val="18"/>
                <w:szCs w:val="18"/>
              </w:rPr>
              <w:t>r</w:t>
            </w: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u</w:t>
            </w:r>
            <w:r w:rsidRPr="00881ECC">
              <w:rPr>
                <w:rFonts w:ascii="Arial" w:eastAsia="Arial Narrow" w:hAnsi="Arial" w:cs="Arial"/>
                <w:b/>
                <w:spacing w:val="1"/>
                <w:w w:val="102"/>
                <w:sz w:val="18"/>
                <w:szCs w:val="18"/>
              </w:rPr>
              <w:t>l</w:t>
            </w: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ar</w:t>
            </w:r>
          </w:p>
        </w:tc>
        <w:tc>
          <w:tcPr>
            <w:tcW w:w="294" w:type="pct"/>
            <w:shd w:val="clear" w:color="auto" w:fill="auto"/>
            <w:textDirection w:val="btLr"/>
            <w:vAlign w:val="center"/>
          </w:tcPr>
          <w:p w14:paraId="60951E47" w14:textId="77777777" w:rsidR="00676628" w:rsidRPr="00881ECC" w:rsidRDefault="00676628" w:rsidP="00FA28FD">
            <w:pPr>
              <w:ind w:left="64"/>
              <w:rPr>
                <w:rFonts w:ascii="Arial" w:eastAsia="Arial Narrow" w:hAnsi="Arial" w:cs="Arial"/>
                <w:sz w:val="18"/>
                <w:szCs w:val="18"/>
              </w:rPr>
            </w:pP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Çok</w:t>
            </w:r>
          </w:p>
          <w:p w14:paraId="53B77E4E" w14:textId="77777777" w:rsidR="00676628" w:rsidRPr="00881ECC" w:rsidRDefault="00676628" w:rsidP="00FA28FD">
            <w:pPr>
              <w:ind w:left="112"/>
              <w:rPr>
                <w:rFonts w:ascii="Arial" w:eastAsia="Arial Narrow" w:hAnsi="Arial" w:cs="Arial"/>
                <w:sz w:val="18"/>
                <w:szCs w:val="18"/>
              </w:rPr>
            </w:pPr>
            <w:r w:rsidRPr="00881ECC">
              <w:rPr>
                <w:rFonts w:ascii="Arial" w:eastAsia="Arial Narrow" w:hAnsi="Arial" w:cs="Arial"/>
                <w:b/>
                <w:spacing w:val="1"/>
                <w:w w:val="102"/>
                <w:sz w:val="18"/>
                <w:szCs w:val="18"/>
              </w:rPr>
              <w:t>İ</w:t>
            </w: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yi</w:t>
            </w:r>
          </w:p>
        </w:tc>
        <w:tc>
          <w:tcPr>
            <w:tcW w:w="294" w:type="pct"/>
            <w:shd w:val="clear" w:color="auto" w:fill="auto"/>
            <w:textDirection w:val="btLr"/>
            <w:vAlign w:val="center"/>
          </w:tcPr>
          <w:p w14:paraId="4F29A225" w14:textId="77777777" w:rsidR="00676628" w:rsidRPr="00881ECC" w:rsidRDefault="00676628" w:rsidP="00FA28FD">
            <w:pPr>
              <w:ind w:left="112"/>
              <w:rPr>
                <w:rFonts w:ascii="Arial" w:eastAsia="Arial Narrow" w:hAnsi="Arial" w:cs="Arial"/>
                <w:sz w:val="18"/>
                <w:szCs w:val="18"/>
              </w:rPr>
            </w:pPr>
            <w:r w:rsidRPr="00881ECC">
              <w:rPr>
                <w:rFonts w:ascii="Arial" w:eastAsia="Arial Narrow" w:hAnsi="Arial" w:cs="Arial"/>
                <w:b/>
                <w:spacing w:val="1"/>
                <w:w w:val="102"/>
                <w:sz w:val="18"/>
                <w:szCs w:val="18"/>
              </w:rPr>
              <w:t>İ</w:t>
            </w: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yi</w:t>
            </w:r>
          </w:p>
        </w:tc>
        <w:tc>
          <w:tcPr>
            <w:tcW w:w="294" w:type="pct"/>
            <w:shd w:val="clear" w:color="auto" w:fill="auto"/>
            <w:textDirection w:val="btLr"/>
            <w:vAlign w:val="center"/>
          </w:tcPr>
          <w:p w14:paraId="6F0E5351" w14:textId="77777777" w:rsidR="00676628" w:rsidRPr="00881ECC" w:rsidRDefault="00676628" w:rsidP="00FA28FD">
            <w:pPr>
              <w:ind w:left="54"/>
              <w:rPr>
                <w:rFonts w:ascii="Arial" w:eastAsia="Arial Narrow" w:hAnsi="Arial" w:cs="Arial"/>
                <w:sz w:val="18"/>
                <w:szCs w:val="18"/>
              </w:rPr>
            </w:pP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O</w:t>
            </w:r>
            <w:r w:rsidRPr="00881ECC">
              <w:rPr>
                <w:rFonts w:ascii="Arial" w:eastAsia="Arial Narrow" w:hAnsi="Arial" w:cs="Arial"/>
                <w:b/>
                <w:spacing w:val="-1"/>
                <w:w w:val="102"/>
                <w:sz w:val="18"/>
                <w:szCs w:val="18"/>
              </w:rPr>
              <w:t>r</w:t>
            </w:r>
            <w:r w:rsidRPr="00881ECC">
              <w:rPr>
                <w:rFonts w:ascii="Arial" w:eastAsia="Arial Narrow" w:hAnsi="Arial" w:cs="Arial"/>
                <w:b/>
                <w:spacing w:val="1"/>
                <w:w w:val="102"/>
                <w:sz w:val="18"/>
                <w:szCs w:val="18"/>
              </w:rPr>
              <w:t>t</w:t>
            </w: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a</w:t>
            </w:r>
          </w:p>
        </w:tc>
        <w:tc>
          <w:tcPr>
            <w:tcW w:w="294" w:type="pct"/>
            <w:shd w:val="clear" w:color="auto" w:fill="auto"/>
            <w:textDirection w:val="btLr"/>
            <w:vAlign w:val="center"/>
          </w:tcPr>
          <w:p w14:paraId="5DB49A33" w14:textId="77777777" w:rsidR="00676628" w:rsidRPr="00881ECC" w:rsidRDefault="00676628" w:rsidP="00FA28FD">
            <w:pPr>
              <w:ind w:left="35"/>
              <w:rPr>
                <w:rFonts w:ascii="Arial" w:eastAsia="Arial Narrow" w:hAnsi="Arial" w:cs="Arial"/>
                <w:sz w:val="18"/>
                <w:szCs w:val="18"/>
              </w:rPr>
            </w:pP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Zay</w:t>
            </w:r>
            <w:r w:rsidRPr="00881ECC">
              <w:rPr>
                <w:rFonts w:ascii="Arial" w:eastAsia="Arial Narrow" w:hAnsi="Arial" w:cs="Arial"/>
                <w:b/>
                <w:spacing w:val="1"/>
                <w:w w:val="102"/>
                <w:sz w:val="18"/>
                <w:szCs w:val="18"/>
              </w:rPr>
              <w:t>ı</w:t>
            </w: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f</w:t>
            </w:r>
          </w:p>
        </w:tc>
        <w:tc>
          <w:tcPr>
            <w:tcW w:w="294" w:type="pct"/>
            <w:shd w:val="clear" w:color="auto" w:fill="auto"/>
            <w:textDirection w:val="btLr"/>
            <w:vAlign w:val="center"/>
          </w:tcPr>
          <w:p w14:paraId="4F7F811D" w14:textId="77777777" w:rsidR="00676628" w:rsidRPr="00881ECC" w:rsidRDefault="00676628" w:rsidP="00FA28FD">
            <w:pPr>
              <w:ind w:left="64"/>
              <w:rPr>
                <w:rFonts w:ascii="Arial" w:eastAsia="Arial Narrow" w:hAnsi="Arial" w:cs="Arial"/>
                <w:sz w:val="18"/>
                <w:szCs w:val="18"/>
              </w:rPr>
            </w:pP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Çok</w:t>
            </w:r>
          </w:p>
          <w:p w14:paraId="69892480" w14:textId="77777777" w:rsidR="00676628" w:rsidRPr="00881ECC" w:rsidRDefault="00676628" w:rsidP="00FA28FD">
            <w:pPr>
              <w:ind w:left="35"/>
              <w:rPr>
                <w:rFonts w:ascii="Arial" w:eastAsia="Arial Narrow" w:hAnsi="Arial" w:cs="Arial"/>
                <w:sz w:val="18"/>
                <w:szCs w:val="18"/>
              </w:rPr>
            </w:pP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Zay</w:t>
            </w:r>
            <w:r w:rsidRPr="00881ECC">
              <w:rPr>
                <w:rFonts w:ascii="Arial" w:eastAsia="Arial Narrow" w:hAnsi="Arial" w:cs="Arial"/>
                <w:b/>
                <w:spacing w:val="1"/>
                <w:w w:val="102"/>
                <w:sz w:val="18"/>
                <w:szCs w:val="18"/>
              </w:rPr>
              <w:t>ı</w:t>
            </w: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f</w:t>
            </w:r>
          </w:p>
        </w:tc>
      </w:tr>
      <w:tr w:rsidR="00FA28FD" w:rsidRPr="00FA28FD" w14:paraId="2F02C4F2" w14:textId="77777777" w:rsidTr="001A7CDC">
        <w:trPr>
          <w:trHeight w:hRule="exact" w:val="340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34FC246B" w14:textId="77777777" w:rsidR="00FA28FD" w:rsidRPr="00881ECC" w:rsidRDefault="00FA28FD" w:rsidP="00187E1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86" w:type="pct"/>
            <w:gridSpan w:val="7"/>
            <w:shd w:val="clear" w:color="auto" w:fill="auto"/>
            <w:vAlign w:val="center"/>
          </w:tcPr>
          <w:p w14:paraId="286B149E" w14:textId="711066AA" w:rsidR="00FA28FD" w:rsidRPr="00881ECC" w:rsidRDefault="00FA28FD" w:rsidP="00FA28FD">
            <w:pPr>
              <w:ind w:left="21"/>
              <w:rPr>
                <w:rFonts w:ascii="Arial" w:eastAsia="Century Gothic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İşletmenin</w:t>
            </w:r>
            <w:r w:rsidRPr="00881ECC">
              <w:rPr>
                <w:rFonts w:ascii="Arial" w:hAnsi="Arial" w:cs="Arial"/>
                <w:b/>
                <w:spacing w:val="1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sağla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ış</w:t>
            </w:r>
            <w:r w:rsidRPr="00881ECC">
              <w:rPr>
                <w:rFonts w:ascii="Arial" w:hAnsi="Arial" w:cs="Arial"/>
                <w:b/>
                <w:spacing w:val="12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ldu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ğu</w:t>
            </w:r>
            <w:r w:rsidRPr="00881ECC">
              <w:rPr>
                <w:rFonts w:ascii="Arial" w:hAnsi="Arial" w:cs="Arial"/>
                <w:b/>
                <w:spacing w:val="11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b/>
                <w:spacing w:val="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ve</w:t>
            </w:r>
            <w:r w:rsidRPr="00881ECC">
              <w:rPr>
                <w:rFonts w:ascii="Arial" w:hAnsi="Arial" w:cs="Arial"/>
                <w:b/>
                <w:spacing w:val="3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s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r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s</w:t>
            </w:r>
            <w:r w:rsidRPr="00881ECC">
              <w:rPr>
                <w:rFonts w:ascii="Arial" w:hAnsi="Arial" w:cs="Arial"/>
                <w:b/>
                <w:spacing w:val="8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hiz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t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r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ind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b/>
                <w:spacing w:val="21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un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b/>
                <w:spacing w:val="1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düz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in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z</w:t>
            </w:r>
            <w:r w:rsidRPr="00881ECC">
              <w:rPr>
                <w:rFonts w:ascii="Arial" w:hAnsi="Arial" w:cs="Arial"/>
                <w:b/>
                <w:spacing w:val="1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di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b/>
                <w:spacing w:val="7"/>
                <w:sz w:val="18"/>
                <w:szCs w:val="18"/>
              </w:rPr>
              <w:t>?</w:t>
            </w:r>
          </w:p>
        </w:tc>
      </w:tr>
      <w:tr w:rsidR="00676628" w:rsidRPr="00FA28FD" w14:paraId="4567B187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184A3FB3" w14:textId="77777777" w:rsidR="00676628" w:rsidRPr="00881ECC" w:rsidRDefault="00676628" w:rsidP="00187E19">
            <w:pPr>
              <w:ind w:right="106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w w:val="102"/>
                <w:sz w:val="18"/>
                <w:szCs w:val="18"/>
              </w:rPr>
              <w:t>1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3A3F8AC3" w14:textId="77777777" w:rsidR="00676628" w:rsidRPr="00881ECC" w:rsidRDefault="00676628" w:rsidP="00FA28FD">
            <w:pPr>
              <w:ind w:left="2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z w:val="18"/>
                <w:szCs w:val="18"/>
              </w:rPr>
              <w:t>ek</w:t>
            </w:r>
            <w:r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4"/>
                <w:w w:val="101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it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esi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2BB1B81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F1AF456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81C643A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43DEEDE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6701A6C5" w14:textId="77777777" w:rsidR="00676628" w:rsidRPr="00881ECC" w:rsidRDefault="00676628" w:rsidP="00FA28FD">
            <w:pPr>
              <w:ind w:left="251" w:right="229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46CAF183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36125957" w14:textId="77777777" w:rsidR="00676628" w:rsidRPr="00881ECC" w:rsidRDefault="00676628" w:rsidP="00187E19">
            <w:pPr>
              <w:ind w:right="113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w w:val="102"/>
                <w:sz w:val="18"/>
                <w:szCs w:val="18"/>
              </w:rPr>
              <w:t>2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32CA19C9" w14:textId="77777777" w:rsidR="00676628" w:rsidRPr="00881ECC" w:rsidRDefault="00676628" w:rsidP="00FA28FD">
            <w:pPr>
              <w:ind w:left="2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z w:val="18"/>
                <w:szCs w:val="18"/>
              </w:rPr>
              <w:t>S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vi</w:t>
            </w:r>
            <w:r w:rsidRPr="00881ECC">
              <w:rPr>
                <w:rFonts w:ascii="Arial" w:hAnsi="Arial" w:cs="Arial"/>
                <w:sz w:val="18"/>
                <w:szCs w:val="18"/>
              </w:rPr>
              <w:t>s</w:t>
            </w:r>
            <w:r w:rsidRPr="00881ECC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Hi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z</w:t>
            </w:r>
            <w:r w:rsidRPr="00881ECC">
              <w:rPr>
                <w:rFonts w:ascii="Arial" w:hAnsi="Arial" w:cs="Arial"/>
                <w:spacing w:val="3"/>
                <w:w w:val="101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i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E4BFDFA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145B1E04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69B29CB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99EF5EA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24CC915" w14:textId="77777777" w:rsidR="00676628" w:rsidRPr="00881ECC" w:rsidRDefault="00676628" w:rsidP="00FA28FD">
            <w:pPr>
              <w:ind w:left="251" w:right="229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FA28FD" w:rsidRPr="00FA28FD" w14:paraId="53825BC9" w14:textId="77777777" w:rsidTr="001A7CDC">
        <w:trPr>
          <w:trHeight w:hRule="exact" w:val="340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72A001FB" w14:textId="77777777" w:rsidR="00FA28FD" w:rsidRPr="00881ECC" w:rsidRDefault="00FA28FD" w:rsidP="00187E1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86" w:type="pct"/>
            <w:gridSpan w:val="7"/>
            <w:shd w:val="clear" w:color="auto" w:fill="auto"/>
            <w:vAlign w:val="center"/>
          </w:tcPr>
          <w:p w14:paraId="480A7048" w14:textId="0519C701" w:rsidR="00FA28FD" w:rsidRPr="00881ECC" w:rsidRDefault="00FA28FD" w:rsidP="00FA28FD">
            <w:pPr>
              <w:ind w:left="21"/>
              <w:rPr>
                <w:rFonts w:ascii="Arial" w:eastAsia="Century Gothic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ö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t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c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l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r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z</w:t>
            </w:r>
            <w:r w:rsidRPr="00881ECC">
              <w:rPr>
                <w:rFonts w:ascii="Arial" w:hAnsi="Arial" w:cs="Arial"/>
                <w:b/>
                <w:spacing w:val="21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si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z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pacing w:val="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ö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lik</w:t>
            </w:r>
            <w:r w:rsidRPr="00881ECC">
              <w:rPr>
                <w:rFonts w:ascii="Arial" w:hAnsi="Arial" w:cs="Arial"/>
                <w:b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b/>
                <w:spacing w:val="-4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laşı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la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b/>
                <w:spacing w:val="1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h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b/>
                <w:spacing w:val="-4"/>
                <w:sz w:val="18"/>
                <w:szCs w:val="18"/>
              </w:rPr>
              <w:t>kk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d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b/>
                <w:spacing w:val="-4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1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un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b/>
                <w:spacing w:val="1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düz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z</w:t>
            </w:r>
            <w:r w:rsidRPr="00881ECC">
              <w:rPr>
                <w:rFonts w:ascii="Arial" w:hAnsi="Arial" w:cs="Arial"/>
                <w:b/>
                <w:spacing w:val="1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r</w:t>
            </w:r>
            <w:r w:rsidRPr="00881ECC">
              <w:rPr>
                <w:rFonts w:ascii="Arial" w:hAnsi="Arial" w:cs="Arial"/>
                <w:b/>
                <w:spacing w:val="7"/>
                <w:sz w:val="18"/>
                <w:szCs w:val="18"/>
              </w:rPr>
              <w:t>?</w:t>
            </w:r>
          </w:p>
        </w:tc>
      </w:tr>
      <w:tr w:rsidR="00676628" w:rsidRPr="00FA28FD" w14:paraId="4A20D1A1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4B0821DC" w14:textId="77777777" w:rsidR="00676628" w:rsidRPr="00881ECC" w:rsidRDefault="00676628" w:rsidP="00187E19">
            <w:pPr>
              <w:ind w:right="106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w w:val="102"/>
                <w:sz w:val="18"/>
                <w:szCs w:val="18"/>
              </w:rPr>
              <w:t>3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4F85ACAB" w14:textId="52E66B69" w:rsidR="00676628" w:rsidRPr="00881ECC" w:rsidRDefault="00FA28FD" w:rsidP="00FA28FD">
            <w:pPr>
              <w:ind w:left="21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S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o</w:t>
            </w:r>
            <w:r w:rsidR="00676628" w:rsidRPr="00881ECC">
              <w:rPr>
                <w:rFonts w:ascii="Arial" w:hAnsi="Arial" w:cs="Arial"/>
                <w:spacing w:val="1"/>
                <w:sz w:val="18"/>
                <w:szCs w:val="18"/>
              </w:rPr>
              <w:t>run</w:t>
            </w:r>
            <w:r w:rsidR="00676628"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="00676628"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="00676628"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zı</w:t>
            </w:r>
            <w:r w:rsidR="00676628"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v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="00676628" w:rsidRPr="00881EC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="00676628" w:rsidRPr="00881ECC">
              <w:rPr>
                <w:rFonts w:ascii="Arial" w:hAnsi="Arial" w:cs="Arial"/>
                <w:spacing w:val="1"/>
                <w:sz w:val="18"/>
                <w:szCs w:val="18"/>
              </w:rPr>
              <w:t>ön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="00676628"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="00676628"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="00676628"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="00676628"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zi</w:t>
            </w:r>
            <w:r w:rsidR="00676628"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="00676628"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t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="00676628" w:rsidRPr="00881ECC">
              <w:rPr>
                <w:rFonts w:ascii="Arial" w:hAnsi="Arial" w:cs="Arial"/>
                <w:spacing w:val="1"/>
                <w:sz w:val="18"/>
                <w:szCs w:val="18"/>
              </w:rPr>
              <w:t>b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="00676628"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="00676628"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="00676628"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="00676628"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k</w:t>
            </w:r>
            <w:r w:rsidR="00676628"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o</w:t>
            </w:r>
            <w:r w:rsidR="00676628"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="00676628"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  <w:r w:rsidR="00676628" w:rsidRPr="00881ECC">
              <w:rPr>
                <w:rFonts w:ascii="Arial" w:hAnsi="Arial" w:cs="Arial"/>
                <w:spacing w:val="-4"/>
                <w:w w:val="101"/>
                <w:sz w:val="18"/>
                <w:szCs w:val="18"/>
              </w:rPr>
              <w:t>y</w:t>
            </w:r>
            <w:r w:rsidR="00676628"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="00676628"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ığ</w:t>
            </w:r>
            <w:r w:rsidR="00676628" w:rsidRPr="00881ECC">
              <w:rPr>
                <w:rFonts w:ascii="Arial" w:hAnsi="Arial" w:cs="Arial"/>
                <w:w w:val="101"/>
                <w:sz w:val="18"/>
                <w:szCs w:val="18"/>
              </w:rPr>
              <w:t>ı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63DF942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2902A5A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FB57C37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06B0254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64451AC5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0AC768A0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6816F410" w14:textId="77777777" w:rsidR="00676628" w:rsidRPr="00881ECC" w:rsidRDefault="00676628" w:rsidP="00187E19">
            <w:pPr>
              <w:ind w:right="106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w w:val="102"/>
                <w:sz w:val="18"/>
                <w:szCs w:val="18"/>
              </w:rPr>
              <w:t>4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6F07833D" w14:textId="77777777" w:rsidR="00676628" w:rsidRPr="00881ECC" w:rsidRDefault="00676628" w:rsidP="00FA28FD">
            <w:pPr>
              <w:ind w:left="21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z w:val="18"/>
                <w:szCs w:val="18"/>
              </w:rPr>
              <w:t>S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un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za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ön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ze</w:t>
            </w:r>
            <w:r w:rsidRPr="00881ECC">
              <w:rPr>
                <w:rFonts w:ascii="Arial" w:hAnsi="Arial" w:cs="Arial"/>
                <w:spacing w:val="8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z w:val="18"/>
                <w:szCs w:val="18"/>
              </w:rPr>
              <w:t>şı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du</w:t>
            </w:r>
            <w:r w:rsidRPr="00881ECC">
              <w:rPr>
                <w:rFonts w:ascii="Arial" w:hAnsi="Arial" w:cs="Arial"/>
                <w:spacing w:val="-4"/>
                <w:w w:val="101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k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E42A2B7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D68FB28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F77FB9C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8FC4D7D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723588A0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5CF3356C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1F057767" w14:textId="77777777" w:rsidR="00676628" w:rsidRPr="00881ECC" w:rsidRDefault="00676628" w:rsidP="00187E19">
            <w:pPr>
              <w:ind w:right="106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w w:val="102"/>
                <w:sz w:val="18"/>
                <w:szCs w:val="18"/>
              </w:rPr>
              <w:t>5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4F70822A" w14:textId="77777777" w:rsidR="00676628" w:rsidRPr="00881ECC" w:rsidRDefault="00676628" w:rsidP="00FA28FD">
            <w:pPr>
              <w:ind w:left="21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z w:val="18"/>
                <w:szCs w:val="18"/>
              </w:rPr>
              <w:t>S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zi</w:t>
            </w:r>
            <w:r w:rsidRPr="00881EC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gi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d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z w:val="18"/>
                <w:szCs w:val="18"/>
              </w:rPr>
              <w:t>en</w:t>
            </w:r>
            <w:r w:rsidRPr="00881ECC">
              <w:rPr>
                <w:rFonts w:ascii="Arial" w:hAnsi="Arial" w:cs="Arial"/>
                <w:spacing w:val="8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du</w:t>
            </w:r>
            <w:r w:rsidRPr="00881EC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uru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za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d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z w:val="18"/>
                <w:szCs w:val="18"/>
              </w:rPr>
              <w:t>ak</w:t>
            </w:r>
            <w:r w:rsidRPr="00881ECC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4"/>
                <w:w w:val="101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p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3"/>
                <w:w w:val="101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sı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A3E5C7A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56E7848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6A093254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7DDCA7FD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15258F32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5C0C4366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79555C47" w14:textId="77777777" w:rsidR="00676628" w:rsidRPr="00881ECC" w:rsidRDefault="00676628" w:rsidP="00187E19">
            <w:pPr>
              <w:ind w:right="106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w w:val="102"/>
                <w:sz w:val="18"/>
                <w:szCs w:val="18"/>
              </w:rPr>
              <w:t>6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617F404C" w14:textId="77777777" w:rsidR="00676628" w:rsidRPr="00881ECC" w:rsidRDefault="00676628" w:rsidP="00FA28FD">
            <w:pPr>
              <w:ind w:left="21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ü</w:t>
            </w:r>
            <w:r w:rsidRPr="00881ECC">
              <w:rPr>
                <w:rFonts w:ascii="Arial" w:hAnsi="Arial" w:cs="Arial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p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z w:val="18"/>
                <w:szCs w:val="18"/>
              </w:rPr>
              <w:t>s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 xml:space="preserve">l 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3"/>
                <w:w w:val="101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sı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69D2871D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C9645C4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BFF4F10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C88F101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C92852F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FA28FD" w:rsidRPr="00FA28FD" w14:paraId="7B3C7635" w14:textId="77777777" w:rsidTr="001A7CDC">
        <w:trPr>
          <w:trHeight w:hRule="exact" w:val="340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5D828C66" w14:textId="77777777" w:rsidR="00FA28FD" w:rsidRPr="00881ECC" w:rsidRDefault="00FA28FD" w:rsidP="00187E1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86" w:type="pct"/>
            <w:gridSpan w:val="7"/>
            <w:shd w:val="clear" w:color="auto" w:fill="auto"/>
            <w:vAlign w:val="center"/>
          </w:tcPr>
          <w:p w14:paraId="316E9AFC" w14:textId="346A008C" w:rsidR="00FA28FD" w:rsidRPr="00881ECC" w:rsidRDefault="00FA28FD" w:rsidP="00FA28FD">
            <w:pPr>
              <w:ind w:left="21"/>
              <w:rPr>
                <w:rFonts w:ascii="Arial" w:eastAsia="Century Gothic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b/>
                <w:sz w:val="18"/>
                <w:szCs w:val="18"/>
              </w:rPr>
              <w:t>Aşağı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b/>
                <w:spacing w:val="-4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1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-4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ul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b/>
                <w:spacing w:val="1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uni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b/>
                <w:spacing w:val="1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düz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z</w:t>
            </w:r>
            <w:r w:rsidRPr="00881ECC">
              <w:rPr>
                <w:rFonts w:ascii="Arial" w:hAnsi="Arial" w:cs="Arial"/>
                <w:b/>
                <w:spacing w:val="1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r</w:t>
            </w:r>
            <w:r w:rsidRPr="00881ECC">
              <w:rPr>
                <w:rFonts w:ascii="Arial" w:hAnsi="Arial" w:cs="Arial"/>
                <w:b/>
                <w:spacing w:val="7"/>
                <w:sz w:val="18"/>
                <w:szCs w:val="18"/>
              </w:rPr>
              <w:t>?</w:t>
            </w:r>
          </w:p>
        </w:tc>
      </w:tr>
      <w:tr w:rsidR="00676628" w:rsidRPr="00FA28FD" w14:paraId="24C39FF0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598FC617" w14:textId="77777777" w:rsidR="00676628" w:rsidRPr="00881ECC" w:rsidRDefault="00676628" w:rsidP="00187E19">
            <w:pPr>
              <w:ind w:right="106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w w:val="102"/>
                <w:sz w:val="18"/>
                <w:szCs w:val="18"/>
              </w:rPr>
              <w:t>7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0CD6DC26" w14:textId="77777777" w:rsidR="00676628" w:rsidRPr="00881ECC" w:rsidRDefault="00676628" w:rsidP="00FA28FD">
            <w:pPr>
              <w:ind w:left="2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Yön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i</w:t>
            </w:r>
            <w:r w:rsidRPr="00881ECC">
              <w:rPr>
                <w:rFonts w:ascii="Arial" w:hAnsi="Arial" w:cs="Arial"/>
                <w:sz w:val="18"/>
                <w:szCs w:val="18"/>
              </w:rPr>
              <w:t>c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g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örü</w:t>
            </w:r>
            <w:r w:rsidRPr="00881ECC">
              <w:rPr>
                <w:rFonts w:ascii="Arial" w:hAnsi="Arial" w:cs="Arial"/>
                <w:sz w:val="18"/>
                <w:szCs w:val="18"/>
              </w:rPr>
              <w:t>ş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3"/>
                <w:w w:val="101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ı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9C85B79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669F73E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A3EC789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579AD95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68050CA9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5AD1DAE4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7FDB8D48" w14:textId="77777777" w:rsidR="00676628" w:rsidRPr="00881ECC" w:rsidRDefault="00676628" w:rsidP="00187E19">
            <w:pPr>
              <w:ind w:right="106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w w:val="102"/>
                <w:sz w:val="18"/>
                <w:szCs w:val="18"/>
              </w:rPr>
              <w:t>8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24FCB736" w14:textId="77777777" w:rsidR="00676628" w:rsidRPr="00881ECC" w:rsidRDefault="00676628" w:rsidP="00FA28FD">
            <w:pPr>
              <w:ind w:left="2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G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ör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er</w:t>
            </w:r>
            <w:r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ça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ş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8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z w:val="18"/>
                <w:szCs w:val="18"/>
              </w:rPr>
              <w:t>e,</w:t>
            </w:r>
            <w:r w:rsidRPr="00881ECC">
              <w:rPr>
                <w:rFonts w:ascii="Arial" w:hAnsi="Arial" w:cs="Arial"/>
                <w:spacing w:val="10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t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8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ğiti</w:t>
            </w:r>
            <w:r w:rsidRPr="00881ECC">
              <w:rPr>
                <w:rFonts w:ascii="Arial" w:hAnsi="Arial" w:cs="Arial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8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duru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un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g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ör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4"/>
                <w:w w:val="101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p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3"/>
                <w:w w:val="101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sı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E0D657E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2FB4234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6C279DE7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6E19F07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89EAFF9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6A556292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3FC74B33" w14:textId="77777777" w:rsidR="00676628" w:rsidRPr="00881ECC" w:rsidRDefault="00676628" w:rsidP="00187E19">
            <w:pPr>
              <w:ind w:right="106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w w:val="102"/>
                <w:sz w:val="18"/>
                <w:szCs w:val="18"/>
              </w:rPr>
              <w:t>9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248D0E2E" w14:textId="77777777" w:rsidR="00676628" w:rsidRPr="00881ECC" w:rsidRDefault="00676628" w:rsidP="00FA28FD">
            <w:pPr>
              <w:ind w:left="2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Ç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ş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ş</w:t>
            </w:r>
            <w:r w:rsidRPr="00881EC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g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ü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ği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sa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ğ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3"/>
                <w:w w:val="101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sı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265BC7F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3FD4069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59CC1AE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9BEF945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1E6D835E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2E60473D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68B3686F" w14:textId="77777777" w:rsidR="00676628" w:rsidRPr="00881ECC" w:rsidRDefault="00676628" w:rsidP="00187E19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spacing w:val="-1"/>
                <w:w w:val="102"/>
                <w:sz w:val="18"/>
                <w:szCs w:val="18"/>
              </w:rPr>
              <w:t>10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16F54400" w14:textId="77777777" w:rsidR="00676628" w:rsidRPr="00881ECC" w:rsidRDefault="00676628" w:rsidP="00FA28FD">
            <w:pPr>
              <w:ind w:left="2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Ç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ş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ığı</w:t>
            </w:r>
            <w:r w:rsidRPr="00881ECC">
              <w:rPr>
                <w:rFonts w:ascii="Arial" w:hAnsi="Arial" w:cs="Arial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10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f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z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ş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ar</w:t>
            </w:r>
            <w:r w:rsidRPr="00881ECC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(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s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z w:val="18"/>
                <w:szCs w:val="18"/>
              </w:rPr>
              <w:t>a,</w:t>
            </w:r>
            <w:r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et</w:t>
            </w:r>
            <w:r w:rsidRPr="00881ECC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b.</w:t>
            </w:r>
            <w:r w:rsidRPr="00881ECC">
              <w:rPr>
                <w:rFonts w:ascii="Arial" w:hAnsi="Arial" w:cs="Arial"/>
                <w:sz w:val="18"/>
                <w:szCs w:val="18"/>
              </w:rPr>
              <w:t>)</w:t>
            </w:r>
            <w:r w:rsidRPr="00881ECC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b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d</w:t>
            </w:r>
            <w:r w:rsidRPr="00881ECC">
              <w:rPr>
                <w:rFonts w:ascii="Arial" w:hAnsi="Arial" w:cs="Arial"/>
                <w:sz w:val="18"/>
                <w:szCs w:val="18"/>
              </w:rPr>
              <w:t>an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pacing w:val="-4"/>
                <w:w w:val="101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g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un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ğ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u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A3E70EA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87EB4B3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1FE6FBE4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7B5A0A87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852DFCB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6DB8755C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3E99B67E" w14:textId="77777777" w:rsidR="00676628" w:rsidRPr="00881ECC" w:rsidRDefault="00676628" w:rsidP="00187E19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spacing w:val="-1"/>
                <w:w w:val="102"/>
                <w:sz w:val="18"/>
                <w:szCs w:val="18"/>
              </w:rPr>
              <w:t>11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170832E2" w14:textId="77777777" w:rsidR="00676628" w:rsidRPr="00881ECC" w:rsidRDefault="00676628" w:rsidP="00FA28FD">
            <w:pPr>
              <w:ind w:left="2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Ç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ş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ığı</w:t>
            </w:r>
            <w:r w:rsidRPr="00881ECC">
              <w:rPr>
                <w:rFonts w:ascii="Arial" w:hAnsi="Arial" w:cs="Arial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10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kn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z w:val="18"/>
                <w:szCs w:val="18"/>
              </w:rPr>
              <w:t>aç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-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g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z w:val="18"/>
                <w:szCs w:val="18"/>
              </w:rPr>
              <w:t>eç</w:t>
            </w:r>
            <w:r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bür</w:t>
            </w:r>
            <w:r w:rsidRPr="00881ECC">
              <w:rPr>
                <w:rFonts w:ascii="Arial" w:hAnsi="Arial" w:cs="Arial"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b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d</w:t>
            </w:r>
            <w:r w:rsidRPr="00881ECC">
              <w:rPr>
                <w:rFonts w:ascii="Arial" w:hAnsi="Arial" w:cs="Arial"/>
                <w:sz w:val="18"/>
                <w:szCs w:val="18"/>
              </w:rPr>
              <w:t>an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4"/>
                <w:w w:val="101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iğ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i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094C685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6909B8E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4AC7C1E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68224318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574D267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338DCE75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587B3040" w14:textId="77777777" w:rsidR="00676628" w:rsidRPr="00881ECC" w:rsidRDefault="00676628" w:rsidP="00187E19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spacing w:val="-1"/>
                <w:w w:val="102"/>
                <w:sz w:val="18"/>
                <w:szCs w:val="18"/>
              </w:rPr>
              <w:t>12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014B8ADC" w14:textId="77777777" w:rsidR="00676628" w:rsidRPr="00881ECC" w:rsidRDefault="00676628" w:rsidP="00FA28FD">
            <w:pPr>
              <w:ind w:left="2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z w:val="18"/>
                <w:szCs w:val="18"/>
              </w:rPr>
              <w:t>Sa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ğ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aç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s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d</w:t>
            </w:r>
            <w:r w:rsidRPr="00881ECC">
              <w:rPr>
                <w:rFonts w:ascii="Arial" w:hAnsi="Arial" w:cs="Arial"/>
                <w:sz w:val="18"/>
                <w:szCs w:val="18"/>
              </w:rPr>
              <w:t>an</w:t>
            </w:r>
            <w:r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z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ğ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g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z w:val="18"/>
                <w:szCs w:val="18"/>
              </w:rPr>
              <w:t>en</w:t>
            </w:r>
            <w:r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ön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3"/>
                <w:w w:val="101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esi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A1AD33E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226C9A5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5126EE6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F352A9F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5B10807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2DC46735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62363724" w14:textId="77777777" w:rsidR="00676628" w:rsidRPr="00881ECC" w:rsidRDefault="00676628" w:rsidP="00187E19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spacing w:val="-1"/>
                <w:w w:val="102"/>
                <w:sz w:val="18"/>
                <w:szCs w:val="18"/>
              </w:rPr>
              <w:t>13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574123B7" w14:textId="77777777" w:rsidR="00676628" w:rsidRPr="00881ECC" w:rsidRDefault="00676628" w:rsidP="00FA28FD">
            <w:pPr>
              <w:ind w:left="2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H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z w:val="18"/>
                <w:szCs w:val="18"/>
              </w:rPr>
              <w:t>z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ur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b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ça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ş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ığ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ı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79041212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C3640A4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85A900C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554E63E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5118FBF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00C3F918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62B82768" w14:textId="77777777" w:rsidR="00676628" w:rsidRPr="00881ECC" w:rsidRDefault="00676628" w:rsidP="00187E19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spacing w:val="-1"/>
                <w:w w:val="102"/>
                <w:sz w:val="18"/>
                <w:szCs w:val="18"/>
              </w:rPr>
              <w:t>14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3E65AB26" w14:textId="77777777" w:rsidR="00676628" w:rsidRPr="00881ECC" w:rsidRDefault="00676628" w:rsidP="00FA28FD">
            <w:pPr>
              <w:ind w:left="2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z w:val="18"/>
                <w:szCs w:val="18"/>
              </w:rPr>
              <w:t>esai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k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sz w:val="18"/>
                <w:szCs w:val="18"/>
              </w:rPr>
              <w:t>aş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b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p</w:t>
            </w:r>
            <w:r w:rsidRPr="00881ECC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ça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ş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z w:val="18"/>
                <w:szCs w:val="18"/>
              </w:rPr>
              <w:t>ası</w:t>
            </w:r>
            <w:r w:rsidRPr="00881ECC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ç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d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bu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un</w:t>
            </w:r>
            <w:r w:rsidRPr="00881ECC">
              <w:rPr>
                <w:rFonts w:ascii="Arial" w:hAnsi="Arial" w:cs="Arial"/>
                <w:spacing w:val="3"/>
                <w:w w:val="101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D63A253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2573BF8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77A46F8F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7A58B250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7BDA086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0CF14B98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7937BAF9" w14:textId="77777777" w:rsidR="00676628" w:rsidRPr="00881ECC" w:rsidRDefault="00676628" w:rsidP="00187E19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spacing w:val="-1"/>
                <w:w w:val="102"/>
                <w:sz w:val="18"/>
                <w:szCs w:val="18"/>
              </w:rPr>
              <w:t>15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09B6DDD3" w14:textId="77777777" w:rsidR="00676628" w:rsidRPr="00881ECC" w:rsidRDefault="001F7030" w:rsidP="00FA28FD">
            <w:pPr>
              <w:ind w:left="2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-4"/>
                <w:sz w:val="18"/>
                <w:szCs w:val="18"/>
              </w:rPr>
              <w:t>İşletmeden</w:t>
            </w:r>
            <w:r w:rsidR="00676628"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ğiti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m</w:t>
            </w:r>
            <w:r w:rsidR="00676628" w:rsidRPr="00881ECC">
              <w:rPr>
                <w:rFonts w:ascii="Arial" w:hAnsi="Arial" w:cs="Arial"/>
                <w:spacing w:val="8"/>
                <w:sz w:val="18"/>
                <w:szCs w:val="18"/>
              </w:rPr>
              <w:t xml:space="preserve"> </w:t>
            </w:r>
            <w:r w:rsidR="00676628" w:rsidRPr="00881ECC">
              <w:rPr>
                <w:rFonts w:ascii="Arial" w:hAnsi="Arial" w:cs="Arial"/>
                <w:spacing w:val="1"/>
                <w:sz w:val="18"/>
                <w:szCs w:val="18"/>
              </w:rPr>
              <w:t>b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o</w:t>
            </w:r>
            <w:r w:rsidR="00676628" w:rsidRPr="00881EC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="00676628" w:rsidRPr="00881ECC">
              <w:rPr>
                <w:rFonts w:ascii="Arial" w:hAnsi="Arial" w:cs="Arial"/>
                <w:spacing w:val="1"/>
                <w:sz w:val="18"/>
                <w:szCs w:val="18"/>
              </w:rPr>
              <w:t>un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ca</w:t>
            </w:r>
            <w:r w:rsidR="00676628"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="00676628" w:rsidRPr="00881ECC">
              <w:rPr>
                <w:rFonts w:ascii="Arial" w:hAnsi="Arial" w:cs="Arial"/>
                <w:spacing w:val="1"/>
                <w:sz w:val="18"/>
                <w:szCs w:val="18"/>
              </w:rPr>
              <w:t>k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o</w:t>
            </w:r>
            <w:r w:rsidR="00676628"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o</w:t>
            </w:r>
            <w:r w:rsidR="00676628"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k</w:t>
            </w:r>
            <w:r w:rsidR="00676628" w:rsidRPr="00881ECC">
              <w:rPr>
                <w:rFonts w:ascii="Arial" w:hAnsi="Arial" w:cs="Arial"/>
                <w:spacing w:val="8"/>
                <w:sz w:val="18"/>
                <w:szCs w:val="18"/>
              </w:rPr>
              <w:t xml:space="preserve"> </w:t>
            </w:r>
            <w:r w:rsidR="00676628" w:rsidRPr="00881ECC">
              <w:rPr>
                <w:rFonts w:ascii="Arial" w:hAnsi="Arial" w:cs="Arial"/>
                <w:spacing w:val="1"/>
                <w:sz w:val="18"/>
                <w:szCs w:val="18"/>
              </w:rPr>
              <w:t>d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es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t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ek</w:t>
            </w:r>
            <w:r w:rsidR="00676628"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="00676628"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  <w:r w:rsidR="00676628"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="00676628"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d</w:t>
            </w:r>
            <w:r w:rsidR="00676628"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ı</w:t>
            </w:r>
            <w:r w:rsidR="00676628" w:rsidRPr="00881ECC">
              <w:rPr>
                <w:rFonts w:ascii="Arial" w:hAnsi="Arial" w:cs="Arial"/>
                <w:w w:val="101"/>
                <w:sz w:val="18"/>
                <w:szCs w:val="18"/>
              </w:rPr>
              <w:t>m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7689CB4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13506FF3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FE3667E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1DF9F81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1AF6E664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FA28FD" w:rsidRPr="00FA28FD" w14:paraId="6BD8718F" w14:textId="77777777" w:rsidTr="001A7CDC">
        <w:trPr>
          <w:trHeight w:hRule="exact" w:val="340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1FEDC1B7" w14:textId="77777777" w:rsidR="00FA28FD" w:rsidRPr="00881ECC" w:rsidRDefault="00FA28FD" w:rsidP="00187E1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86" w:type="pct"/>
            <w:gridSpan w:val="7"/>
            <w:shd w:val="clear" w:color="auto" w:fill="auto"/>
            <w:vAlign w:val="center"/>
          </w:tcPr>
          <w:p w14:paraId="3416DAE6" w14:textId="052BC304" w:rsidR="00FA28FD" w:rsidRPr="00881ECC" w:rsidRDefault="00FA28FD" w:rsidP="00FA28FD">
            <w:pPr>
              <w:ind w:left="21" w:right="89"/>
              <w:rPr>
                <w:rFonts w:ascii="Arial" w:eastAsia="Century Gothic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b/>
                <w:sz w:val="18"/>
                <w:szCs w:val="18"/>
              </w:rPr>
              <w:t>İşyerinde Mesleki Eğitim Programı ve İş</w:t>
            </w:r>
            <w:r w:rsidRPr="00881ECC">
              <w:rPr>
                <w:rFonts w:ascii="Arial" w:hAnsi="Arial" w:cs="Arial"/>
                <w:b/>
                <w:spacing w:val="3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Yer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7"/>
                <w:sz w:val="18"/>
                <w:szCs w:val="18"/>
              </w:rPr>
              <w:t xml:space="preserve">nde Mesleki Eğitim </w:t>
            </w:r>
            <w:r w:rsidRPr="00881ECC">
              <w:rPr>
                <w:rFonts w:ascii="Arial" w:hAnsi="Arial" w:cs="Arial"/>
                <w:b/>
                <w:spacing w:val="1"/>
                <w:w w:val="102"/>
                <w:sz w:val="18"/>
                <w:szCs w:val="18"/>
              </w:rPr>
              <w:t>S</w:t>
            </w:r>
            <w:r w:rsidRPr="00881ECC">
              <w:rPr>
                <w:rFonts w:ascii="Arial" w:hAnsi="Arial" w:cs="Arial"/>
                <w:b/>
                <w:w w:val="102"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b/>
                <w:spacing w:val="-1"/>
                <w:w w:val="102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b/>
                <w:spacing w:val="1"/>
                <w:w w:val="102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b/>
                <w:spacing w:val="2"/>
                <w:w w:val="10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b/>
                <w:spacing w:val="1"/>
                <w:w w:val="102"/>
                <w:sz w:val="18"/>
                <w:szCs w:val="18"/>
              </w:rPr>
              <w:t>lu</w:t>
            </w:r>
            <w:r w:rsidRPr="00881ECC">
              <w:rPr>
                <w:rFonts w:ascii="Arial" w:hAnsi="Arial" w:cs="Arial"/>
                <w:b/>
                <w:w w:val="102"/>
                <w:sz w:val="18"/>
                <w:szCs w:val="18"/>
              </w:rPr>
              <w:t xml:space="preserve">su 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h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b/>
                <w:spacing w:val="-4"/>
                <w:sz w:val="18"/>
                <w:szCs w:val="18"/>
              </w:rPr>
              <w:t>kk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ınd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b/>
                <w:spacing w:val="-4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1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dü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ş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ün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ce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r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z</w:t>
            </w:r>
            <w:r w:rsidRPr="00881ECC">
              <w:rPr>
                <w:rFonts w:ascii="Arial" w:hAnsi="Arial" w:cs="Arial"/>
                <w:b/>
                <w:spacing w:val="21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1"/>
                <w:w w:val="102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b/>
                <w:spacing w:val="-1"/>
                <w:w w:val="102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pacing w:val="1"/>
                <w:w w:val="102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b/>
                <w:spacing w:val="-1"/>
                <w:w w:val="102"/>
                <w:sz w:val="18"/>
                <w:szCs w:val="18"/>
              </w:rPr>
              <w:t>er</w:t>
            </w:r>
            <w:r w:rsidRPr="00881ECC">
              <w:rPr>
                <w:rFonts w:ascii="Arial" w:hAnsi="Arial" w:cs="Arial"/>
                <w:b/>
                <w:spacing w:val="1"/>
                <w:w w:val="102"/>
                <w:sz w:val="18"/>
                <w:szCs w:val="18"/>
              </w:rPr>
              <w:t>di</w:t>
            </w:r>
            <w:r w:rsidRPr="00881ECC">
              <w:rPr>
                <w:rFonts w:ascii="Arial" w:hAnsi="Arial" w:cs="Arial"/>
                <w:b/>
                <w:spacing w:val="-1"/>
                <w:w w:val="102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b/>
                <w:w w:val="102"/>
                <w:sz w:val="18"/>
                <w:szCs w:val="18"/>
              </w:rPr>
              <w:t>?</w:t>
            </w:r>
          </w:p>
        </w:tc>
      </w:tr>
      <w:tr w:rsidR="00676628" w:rsidRPr="00FA28FD" w14:paraId="3C9F1B96" w14:textId="77777777" w:rsidTr="001A7CDC">
        <w:trPr>
          <w:trHeight w:hRule="exact" w:val="397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69896A24" w14:textId="77777777" w:rsidR="00676628" w:rsidRPr="00881ECC" w:rsidRDefault="00676628" w:rsidP="00187E19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spacing w:val="-1"/>
                <w:w w:val="102"/>
                <w:sz w:val="18"/>
                <w:szCs w:val="18"/>
              </w:rPr>
              <w:t>16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0F5B2451" w14:textId="77777777" w:rsidR="00676628" w:rsidRPr="00881ECC" w:rsidRDefault="00676628" w:rsidP="00FA28FD">
            <w:pPr>
              <w:ind w:left="2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İ</w:t>
            </w:r>
            <w:r w:rsidRPr="00881ECC">
              <w:rPr>
                <w:rFonts w:ascii="Arial" w:hAnsi="Arial" w:cs="Arial"/>
                <w:sz w:val="18"/>
                <w:szCs w:val="18"/>
              </w:rPr>
              <w:t>ş</w:t>
            </w:r>
            <w:r w:rsidR="00CD726F" w:rsidRPr="00881ECC">
              <w:rPr>
                <w:rFonts w:ascii="Arial" w:hAnsi="Arial" w:cs="Arial"/>
                <w:spacing w:val="3"/>
                <w:sz w:val="18"/>
                <w:szCs w:val="18"/>
              </w:rPr>
              <w:t>yerinde Mesleki Eğitim</w:t>
            </w:r>
            <w:r w:rsidRPr="00881ECC">
              <w:rPr>
                <w:rFonts w:ascii="Arial" w:hAnsi="Arial" w:cs="Arial"/>
                <w:spacing w:val="1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P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z w:val="18"/>
                <w:szCs w:val="18"/>
              </w:rPr>
              <w:t>og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ra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z w:val="18"/>
                <w:szCs w:val="18"/>
              </w:rPr>
              <w:t>ını</w:t>
            </w:r>
            <w:r w:rsidRPr="00881ECC">
              <w:rPr>
                <w:rFonts w:ascii="Arial" w:hAnsi="Arial" w:cs="Arial"/>
                <w:spacing w:val="1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öğ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re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c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12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aç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sınd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12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fa</w:t>
            </w:r>
            <w:r w:rsidRPr="00881ECC">
              <w:rPr>
                <w:rFonts w:ascii="Arial" w:hAnsi="Arial" w:cs="Arial"/>
                <w:spacing w:val="-5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w w:val="102"/>
                <w:sz w:val="18"/>
                <w:szCs w:val="18"/>
              </w:rPr>
              <w:t>bu</w:t>
            </w:r>
            <w:r w:rsidRPr="00881ECC">
              <w:rPr>
                <w:rFonts w:ascii="Arial" w:hAnsi="Arial" w:cs="Arial"/>
                <w:spacing w:val="-2"/>
                <w:w w:val="102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w w:val="102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pacing w:val="-5"/>
                <w:w w:val="102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w w:val="102"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spacing w:val="-1"/>
                <w:w w:val="102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w w:val="102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pacing w:val="-2"/>
                <w:w w:val="10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w w:val="102"/>
                <w:sz w:val="18"/>
                <w:szCs w:val="18"/>
              </w:rPr>
              <w:t>.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68CFD56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9DF91C6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70E84858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1A2C5BFF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2D1FB36" w14:textId="77777777" w:rsidR="00676628" w:rsidRPr="00881ECC" w:rsidRDefault="00676628" w:rsidP="00FA28FD">
            <w:pPr>
              <w:ind w:left="251" w:right="229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15978D26" w14:textId="77777777" w:rsidTr="001A7CDC">
        <w:trPr>
          <w:trHeight w:hRule="exact" w:val="680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3EF22295" w14:textId="77777777" w:rsidR="00676628" w:rsidRPr="00881ECC" w:rsidRDefault="00F85E45" w:rsidP="00187E19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spacing w:val="-1"/>
                <w:w w:val="102"/>
                <w:sz w:val="18"/>
                <w:szCs w:val="18"/>
              </w:rPr>
              <w:t>17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6A2586D7" w14:textId="77777777" w:rsidR="00676628" w:rsidRPr="00881ECC" w:rsidRDefault="00676628" w:rsidP="00FA28FD">
            <w:pPr>
              <w:ind w:left="21" w:right="14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İ</w:t>
            </w:r>
            <w:r w:rsidRPr="00881ECC">
              <w:rPr>
                <w:rFonts w:ascii="Arial" w:hAnsi="Arial" w:cs="Arial"/>
                <w:sz w:val="18"/>
                <w:szCs w:val="18"/>
              </w:rPr>
              <w:t>ş</w:t>
            </w:r>
            <w:r w:rsidR="00CD726F" w:rsidRPr="00881ECC">
              <w:rPr>
                <w:rFonts w:ascii="Arial" w:hAnsi="Arial" w:cs="Arial"/>
                <w:spacing w:val="3"/>
                <w:sz w:val="18"/>
                <w:szCs w:val="18"/>
              </w:rPr>
              <w:t>yerinde Mesleki Eğitim</w:t>
            </w:r>
            <w:r w:rsidRPr="00881ECC">
              <w:rPr>
                <w:rFonts w:ascii="Arial" w:hAnsi="Arial" w:cs="Arial"/>
                <w:spacing w:val="1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S</w:t>
            </w:r>
            <w:r w:rsidRPr="00881ECC">
              <w:rPr>
                <w:rFonts w:ascii="Arial" w:hAnsi="Arial" w:cs="Arial"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ml</w:t>
            </w:r>
            <w:r w:rsidRPr="00881ECC">
              <w:rPr>
                <w:rFonts w:ascii="Arial" w:hAnsi="Arial" w:cs="Arial"/>
                <w:sz w:val="18"/>
                <w:szCs w:val="18"/>
              </w:rPr>
              <w:t>usu</w:t>
            </w:r>
            <w:r w:rsidRPr="00881ECC">
              <w:rPr>
                <w:rFonts w:ascii="Arial" w:hAnsi="Arial" w:cs="Arial"/>
                <w:spacing w:val="1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öğ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re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c</w:t>
            </w:r>
            <w:r w:rsidRPr="00881ECC">
              <w:rPr>
                <w:rFonts w:ascii="Arial" w:hAnsi="Arial" w:cs="Arial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er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1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h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ar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nı</w:t>
            </w:r>
            <w:r w:rsidRPr="00881ECC">
              <w:rPr>
                <w:rFonts w:ascii="Arial" w:hAnsi="Arial" w:cs="Arial"/>
                <w:spacing w:val="12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gö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z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10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on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ar</w:t>
            </w:r>
            <w:r w:rsidRPr="00881ECC">
              <w:rPr>
                <w:rFonts w:ascii="Arial" w:hAnsi="Arial" w:cs="Arial"/>
                <w:sz w:val="18"/>
                <w:szCs w:val="18"/>
              </w:rPr>
              <w:t>ın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="00CD726F" w:rsidRPr="00881ECC">
              <w:rPr>
                <w:rFonts w:ascii="Arial" w:hAnsi="Arial" w:cs="Arial"/>
                <w:spacing w:val="-1"/>
                <w:sz w:val="18"/>
                <w:szCs w:val="18"/>
              </w:rPr>
              <w:t>işletme</w:t>
            </w:r>
            <w:r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çer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s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nd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z w:val="18"/>
                <w:szCs w:val="18"/>
              </w:rPr>
              <w:t>ki</w:t>
            </w:r>
            <w:r w:rsidRPr="00881ECC">
              <w:rPr>
                <w:rFonts w:ascii="Arial" w:hAnsi="Arial" w:cs="Arial"/>
                <w:spacing w:val="1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w w:val="102"/>
                <w:sz w:val="18"/>
                <w:szCs w:val="18"/>
              </w:rPr>
              <w:t>s</w:t>
            </w:r>
            <w:r w:rsidRPr="00881ECC">
              <w:rPr>
                <w:rFonts w:ascii="Arial" w:hAnsi="Arial" w:cs="Arial"/>
                <w:spacing w:val="-1"/>
                <w:w w:val="102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-2"/>
                <w:w w:val="102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w w:val="102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pacing w:val="1"/>
                <w:w w:val="102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w w:val="102"/>
                <w:sz w:val="18"/>
                <w:szCs w:val="18"/>
              </w:rPr>
              <w:t xml:space="preserve">, </w:t>
            </w:r>
            <w:r w:rsidRPr="00881ECC">
              <w:rPr>
                <w:rFonts w:ascii="Arial" w:hAnsi="Arial" w:cs="Arial"/>
                <w:sz w:val="18"/>
                <w:szCs w:val="18"/>
              </w:rPr>
              <w:t>id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are</w:t>
            </w:r>
            <w:r w:rsidRPr="00881ECC">
              <w:rPr>
                <w:rFonts w:ascii="Arial" w:hAnsi="Arial" w:cs="Arial"/>
                <w:sz w:val="18"/>
                <w:szCs w:val="18"/>
              </w:rPr>
              <w:t>si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z w:val="18"/>
                <w:szCs w:val="18"/>
              </w:rPr>
              <w:t>ğ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husus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ar</w:t>
            </w:r>
            <w:r w:rsidRPr="00881ECC">
              <w:rPr>
                <w:rFonts w:ascii="Arial" w:hAnsi="Arial" w:cs="Arial"/>
                <w:sz w:val="18"/>
                <w:szCs w:val="18"/>
              </w:rPr>
              <w:t>ında</w:t>
            </w:r>
            <w:r w:rsidRPr="00881ECC">
              <w:rPr>
                <w:rFonts w:ascii="Arial" w:hAnsi="Arial" w:cs="Arial"/>
                <w:spacing w:val="1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h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za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z w:val="18"/>
                <w:szCs w:val="18"/>
              </w:rPr>
              <w:t>st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w w:val="102"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spacing w:val="-2"/>
                <w:w w:val="102"/>
                <w:sz w:val="18"/>
                <w:szCs w:val="18"/>
              </w:rPr>
              <w:t>lm</w:t>
            </w:r>
            <w:r w:rsidRPr="00881ECC">
              <w:rPr>
                <w:rFonts w:ascii="Arial" w:hAnsi="Arial" w:cs="Arial"/>
                <w:w w:val="102"/>
                <w:sz w:val="18"/>
                <w:szCs w:val="18"/>
              </w:rPr>
              <w:t>uş</w:t>
            </w:r>
            <w:r w:rsidRPr="00881ECC">
              <w:rPr>
                <w:rFonts w:ascii="Arial" w:hAnsi="Arial" w:cs="Arial"/>
                <w:spacing w:val="1"/>
                <w:w w:val="102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w w:val="102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pacing w:val="-1"/>
                <w:w w:val="102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w w:val="102"/>
                <w:sz w:val="18"/>
                <w:szCs w:val="18"/>
              </w:rPr>
              <w:t>.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CB2E8B5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696323C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B11F067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A4079A2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6870A00" w14:textId="77777777" w:rsidR="00676628" w:rsidRPr="00881ECC" w:rsidRDefault="00676628" w:rsidP="00FA28FD">
            <w:pPr>
              <w:ind w:left="245" w:right="223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FA28FD" w:rsidRPr="00FA28FD" w14:paraId="186FF6A1" w14:textId="77777777" w:rsidTr="001A7CDC">
        <w:trPr>
          <w:trHeight w:hRule="exact" w:val="340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720EBAE6" w14:textId="77777777" w:rsidR="00FA28FD" w:rsidRPr="00881ECC" w:rsidRDefault="00FA28FD" w:rsidP="00187E1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86" w:type="pct"/>
            <w:gridSpan w:val="7"/>
            <w:shd w:val="clear" w:color="auto" w:fill="auto"/>
            <w:vAlign w:val="center"/>
          </w:tcPr>
          <w:p w14:paraId="655F69F0" w14:textId="480DC0B8" w:rsidR="00FA28FD" w:rsidRPr="00881ECC" w:rsidRDefault="00FA28FD" w:rsidP="00FA28FD">
            <w:pPr>
              <w:ind w:left="21"/>
              <w:rPr>
                <w:rFonts w:ascii="Arial" w:eastAsia="Century Gothic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b/>
                <w:sz w:val="18"/>
                <w:szCs w:val="18"/>
              </w:rPr>
              <w:t>İş</w:t>
            </w:r>
            <w:r w:rsidRPr="00881ECC">
              <w:rPr>
                <w:rFonts w:ascii="Arial" w:hAnsi="Arial" w:cs="Arial"/>
                <w:b/>
                <w:spacing w:val="3"/>
                <w:sz w:val="18"/>
                <w:szCs w:val="18"/>
              </w:rPr>
              <w:t xml:space="preserve">yerinde mesleki eğitim yaptığınız işletme 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h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b/>
                <w:spacing w:val="-4"/>
                <w:sz w:val="18"/>
                <w:szCs w:val="18"/>
              </w:rPr>
              <w:t>kk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d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b/>
                <w:spacing w:val="-4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1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du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gu</w:t>
            </w:r>
            <w:r w:rsidRPr="00881ECC">
              <w:rPr>
                <w:rFonts w:ascii="Arial" w:hAnsi="Arial" w:cs="Arial"/>
                <w:b/>
                <w:spacing w:val="10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ve</w:t>
            </w:r>
            <w:r w:rsidRPr="00881ECC">
              <w:rPr>
                <w:rFonts w:ascii="Arial" w:hAnsi="Arial" w:cs="Arial"/>
                <w:b/>
                <w:spacing w:val="3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h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sl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r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z</w:t>
            </w:r>
            <w:r w:rsidRPr="00881ECC">
              <w:rPr>
                <w:rFonts w:ascii="Arial" w:hAnsi="Arial" w:cs="Arial"/>
                <w:b/>
                <w:spacing w:val="1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1"/>
                <w:w w:val="102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b/>
                <w:spacing w:val="-1"/>
                <w:w w:val="102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w w:val="102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b/>
                <w:spacing w:val="-1"/>
                <w:w w:val="102"/>
                <w:sz w:val="18"/>
                <w:szCs w:val="18"/>
              </w:rPr>
              <w:t>er</w:t>
            </w:r>
            <w:r w:rsidRPr="00881ECC">
              <w:rPr>
                <w:rFonts w:ascii="Arial" w:hAnsi="Arial" w:cs="Arial"/>
                <w:b/>
                <w:spacing w:val="1"/>
                <w:w w:val="102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b/>
                <w:w w:val="102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-1"/>
                <w:w w:val="102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b/>
                <w:w w:val="102"/>
                <w:sz w:val="18"/>
                <w:szCs w:val="18"/>
              </w:rPr>
              <w:t>?</w:t>
            </w:r>
          </w:p>
        </w:tc>
      </w:tr>
      <w:tr w:rsidR="00676628" w:rsidRPr="00FA28FD" w14:paraId="3F76AD0C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1A553B2F" w14:textId="77777777" w:rsidR="00676628" w:rsidRPr="00881ECC" w:rsidRDefault="00676628" w:rsidP="00187E19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spacing w:val="-1"/>
                <w:w w:val="102"/>
                <w:sz w:val="18"/>
                <w:szCs w:val="18"/>
              </w:rPr>
              <w:t>1</w:t>
            </w:r>
            <w:r w:rsidR="00F85E45" w:rsidRPr="00881ECC">
              <w:rPr>
                <w:rFonts w:ascii="Arial" w:eastAsia="Calibri" w:hAnsi="Arial" w:cs="Arial"/>
                <w:b/>
                <w:spacing w:val="-1"/>
                <w:w w:val="102"/>
                <w:sz w:val="18"/>
                <w:szCs w:val="18"/>
              </w:rPr>
              <w:t>8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7EBA035B" w14:textId="77777777" w:rsidR="00676628" w:rsidRPr="00881ECC" w:rsidRDefault="00676628" w:rsidP="00FA28FD">
            <w:pPr>
              <w:ind w:left="2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z w:val="18"/>
                <w:szCs w:val="18"/>
              </w:rPr>
              <w:t>z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sz w:val="18"/>
                <w:szCs w:val="18"/>
              </w:rPr>
              <w:t>er</w:t>
            </w:r>
            <w:r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h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f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g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b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ş</w:t>
            </w:r>
            <w:r w:rsidRPr="00881EC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4"/>
                <w:w w:val="101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.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11FB65D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78A3F4CF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4F3A009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14F5668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6BB2A527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2DD50A28" w14:textId="77777777" w:rsidTr="001A7CDC">
        <w:trPr>
          <w:trHeight w:hRule="exact" w:val="454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46D98425" w14:textId="77777777" w:rsidR="00676628" w:rsidRPr="00881ECC" w:rsidRDefault="00F85E45" w:rsidP="00187E19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spacing w:val="-1"/>
                <w:w w:val="102"/>
                <w:sz w:val="18"/>
                <w:szCs w:val="18"/>
              </w:rPr>
              <w:t>19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5DB65FB3" w14:textId="77777777" w:rsidR="00676628" w:rsidRPr="00881ECC" w:rsidRDefault="00676628" w:rsidP="00FA28FD">
            <w:pPr>
              <w:ind w:left="21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İ</w:t>
            </w:r>
            <w:r w:rsidRPr="00881ECC">
              <w:rPr>
                <w:rFonts w:ascii="Arial" w:hAnsi="Arial" w:cs="Arial"/>
                <w:sz w:val="18"/>
                <w:szCs w:val="18"/>
              </w:rPr>
              <w:t>ş</w:t>
            </w:r>
            <w:r w:rsidR="00F85E45" w:rsidRPr="00881ECC">
              <w:rPr>
                <w:rFonts w:ascii="Arial" w:hAnsi="Arial" w:cs="Arial"/>
                <w:spacing w:val="2"/>
                <w:sz w:val="18"/>
                <w:szCs w:val="18"/>
              </w:rPr>
              <w:t>yerinde mesleki eğitime</w:t>
            </w:r>
            <w:r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ı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acak</w:t>
            </w:r>
            <w:r w:rsidR="00F85E45" w:rsidRPr="00881ECC">
              <w:rPr>
                <w:rFonts w:ascii="Arial" w:hAnsi="Arial" w:cs="Arial"/>
                <w:sz w:val="18"/>
                <w:szCs w:val="18"/>
              </w:rPr>
              <w:t xml:space="preserve"> olan</w:t>
            </w:r>
            <w:r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ö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ğ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z w:val="18"/>
                <w:szCs w:val="18"/>
              </w:rPr>
              <w:t>c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b</w:t>
            </w:r>
            <w:r w:rsidRPr="00881ECC">
              <w:rPr>
                <w:rFonts w:ascii="Arial" w:hAnsi="Arial" w:cs="Arial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ş</w:t>
            </w:r>
            <w:r w:rsidRPr="00881EC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seç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sz w:val="18"/>
                <w:szCs w:val="18"/>
              </w:rPr>
              <w:t>s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3"/>
                <w:w w:val="101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.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8823CFB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776A32AF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0276B0B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3426E6C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6692EE83" w14:textId="77777777" w:rsidR="00676628" w:rsidRPr="00881ECC" w:rsidRDefault="00676628" w:rsidP="00FA28FD">
            <w:pPr>
              <w:ind w:left="247" w:right="225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07683EC9" w14:textId="77777777" w:rsidTr="00E752B1">
        <w:trPr>
          <w:trHeight w:hRule="exact" w:val="1179"/>
          <w:jc w:val="center"/>
        </w:trPr>
        <w:tc>
          <w:tcPr>
            <w:tcW w:w="5000" w:type="pct"/>
            <w:gridSpan w:val="8"/>
            <w:shd w:val="clear" w:color="auto" w:fill="auto"/>
          </w:tcPr>
          <w:p w14:paraId="78664B6B" w14:textId="591B488F" w:rsidR="00676628" w:rsidRPr="00881ECC" w:rsidRDefault="00676628" w:rsidP="00517A49">
            <w:pPr>
              <w:spacing w:before="120"/>
              <w:ind w:left="23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İ</w:t>
            </w:r>
            <w:r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l</w:t>
            </w: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a</w:t>
            </w:r>
            <w:r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v</w:t>
            </w: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e</w:t>
            </w:r>
            <w:r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 xml:space="preserve"> E</w:t>
            </w:r>
            <w:r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d</w:t>
            </w:r>
            <w:r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e</w:t>
            </w:r>
            <w:r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c</w:t>
            </w:r>
            <w:r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eğ</w:t>
            </w:r>
            <w:r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ini</w:t>
            </w: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z</w:t>
            </w:r>
            <w:r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 xml:space="preserve"> </w:t>
            </w:r>
            <w:r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Du</w:t>
            </w:r>
            <w:r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yg</w:t>
            </w: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u</w:t>
            </w:r>
            <w:r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 xml:space="preserve"> v</w:t>
            </w: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e</w:t>
            </w:r>
            <w:r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 xml:space="preserve"> </w:t>
            </w:r>
            <w:r w:rsidR="00FA28FD"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Dü</w:t>
            </w:r>
            <w:r w:rsidR="00FA28FD"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ş</w:t>
            </w:r>
            <w:r w:rsidR="00FA28FD"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ünc</w:t>
            </w:r>
            <w:r w:rsidR="00FA28FD"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e</w:t>
            </w:r>
            <w:r w:rsidR="00FA28FD"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l</w:t>
            </w:r>
            <w:r w:rsidR="00FA28FD"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er</w:t>
            </w:r>
            <w:r w:rsidR="00FA28FD"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ini</w:t>
            </w:r>
            <w:r w:rsidR="00FA28FD"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z</w:t>
            </w:r>
            <w:r w:rsidR="00FA28FD"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:</w:t>
            </w:r>
          </w:p>
        </w:tc>
      </w:tr>
    </w:tbl>
    <w:p w14:paraId="453D62AF" w14:textId="77777777" w:rsidR="00557257" w:rsidRPr="00E54236" w:rsidRDefault="00557257" w:rsidP="00CC2BAF">
      <w:pPr>
        <w:spacing w:before="29" w:line="260" w:lineRule="exact"/>
        <w:rPr>
          <w:rFonts w:ascii="Arial" w:hAnsi="Arial" w:cs="Arial"/>
          <w:sz w:val="22"/>
          <w:szCs w:val="22"/>
        </w:rPr>
      </w:pPr>
    </w:p>
    <w:sectPr w:rsidR="00557257" w:rsidRPr="00E54236" w:rsidSect="00E752B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1134" w:bottom="720" w:left="1134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F739C0" w14:textId="77777777" w:rsidR="00932DDD" w:rsidRDefault="00932DDD" w:rsidP="00984E0A">
      <w:r>
        <w:separator/>
      </w:r>
    </w:p>
  </w:endnote>
  <w:endnote w:type="continuationSeparator" w:id="0">
    <w:p w14:paraId="467BE0FD" w14:textId="77777777" w:rsidR="00932DDD" w:rsidRDefault="00932DDD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Droid Sans Fallback">
    <w:altName w:val="Times New Roman"/>
    <w:charset w:val="00"/>
    <w:family w:val="roman"/>
    <w:pitch w:val="default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B0673A" w14:textId="77777777" w:rsidR="004636B7" w:rsidRDefault="004636B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F41864" w14:textId="77777777" w:rsidR="00C07766" w:rsidRPr="009F3A47" w:rsidRDefault="00C07766" w:rsidP="00C07766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r w:rsidR="00797D27" w:rsidRPr="00797D27">
      <w:rPr>
        <w:rFonts w:ascii="Arial" w:hAnsi="Arial" w:cs="Arial"/>
        <w:i/>
        <w:sz w:val="20"/>
      </w:rPr>
      <w:t>İş akışı 4.13.20. Fen ve Mühendislik Bilimleri Öğrencilerinin Uygulamalı Eğitimi Alt Süreci</w:t>
    </w:r>
  </w:p>
  <w:tbl>
    <w:tblPr>
      <w:tblStyle w:val="TabloKlavuzu"/>
      <w:tblW w:w="0" w:type="auto"/>
      <w:tblInd w:w="-5" w:type="dxa"/>
      <w:tblBorders>
        <w:top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E752B1" w14:paraId="58A7E955" w14:textId="77777777" w:rsidTr="007B4448">
      <w:trPr>
        <w:trHeight w:val="300"/>
      </w:trPr>
      <w:tc>
        <w:tcPr>
          <w:tcW w:w="3020" w:type="dxa"/>
        </w:tcPr>
        <w:p w14:paraId="13F2D820" w14:textId="77777777" w:rsidR="00E752B1" w:rsidRDefault="00E752B1" w:rsidP="00E752B1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Hazırlayan</w:t>
          </w:r>
        </w:p>
        <w:p w14:paraId="6659EE8F" w14:textId="77777777" w:rsidR="00E752B1" w:rsidRDefault="00E752B1" w:rsidP="00E752B1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232A24F2" w14:textId="77777777" w:rsidR="004636B7" w:rsidRPr="009F4518" w:rsidRDefault="004636B7" w:rsidP="004636B7">
          <w:pPr>
            <w:tabs>
              <w:tab w:val="center" w:pos="4536"/>
              <w:tab w:val="right" w:pos="9072"/>
            </w:tabs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İlgili Süreç Sahibi</w:t>
          </w:r>
        </w:p>
        <w:p w14:paraId="2321C0DD" w14:textId="77777777" w:rsidR="00E752B1" w:rsidRDefault="00E752B1" w:rsidP="00E752B1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tc>
      <w:tc>
        <w:tcPr>
          <w:tcW w:w="3020" w:type="dxa"/>
        </w:tcPr>
        <w:p w14:paraId="60F09AC0" w14:textId="77777777" w:rsidR="00E752B1" w:rsidRDefault="00E752B1" w:rsidP="00E752B1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Kontrol Eden</w:t>
          </w:r>
        </w:p>
        <w:p w14:paraId="096DA7FF" w14:textId="77777777" w:rsidR="00E752B1" w:rsidRDefault="00E752B1" w:rsidP="00E752B1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1C5EFEC9" w14:textId="77777777" w:rsidR="004636B7" w:rsidRPr="009F4518" w:rsidRDefault="004636B7" w:rsidP="004636B7">
          <w:pPr>
            <w:tabs>
              <w:tab w:val="center" w:pos="4536"/>
              <w:tab w:val="right" w:pos="9072"/>
            </w:tabs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Birim Yöneticisi</w:t>
          </w:r>
        </w:p>
        <w:p w14:paraId="003F04BF" w14:textId="77777777" w:rsidR="00E752B1" w:rsidRDefault="00E752B1" w:rsidP="00E752B1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tc>
      <w:tc>
        <w:tcPr>
          <w:tcW w:w="3020" w:type="dxa"/>
        </w:tcPr>
        <w:p w14:paraId="0CA5B82E" w14:textId="77777777" w:rsidR="00E752B1" w:rsidRDefault="00E752B1" w:rsidP="00E752B1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Onaylayan</w:t>
          </w:r>
        </w:p>
        <w:p w14:paraId="4C97774E" w14:textId="77777777" w:rsidR="00E752B1" w:rsidRDefault="00E752B1" w:rsidP="00E752B1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69C8D533" w14:textId="43763DF3" w:rsidR="00E752B1" w:rsidRDefault="004636B7" w:rsidP="00E752B1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Kalite Koordinatörlüğü</w:t>
          </w:r>
        </w:p>
      </w:tc>
    </w:tr>
  </w:tbl>
  <w:p w14:paraId="1B58A1F3" w14:textId="77777777" w:rsidR="00E54236" w:rsidRDefault="00E54236">
    <w:pPr>
      <w:pStyle w:val="AltBilgi"/>
    </w:pPr>
  </w:p>
  <w:p w14:paraId="3249B727" w14:textId="77777777" w:rsidR="007E6B52" w:rsidRPr="007E6B52" w:rsidRDefault="007E6B52" w:rsidP="00E54236">
    <w:pPr>
      <w:pStyle w:val="ListeParagraf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2B6BFE" w14:textId="77777777" w:rsidR="004636B7" w:rsidRDefault="004636B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E2174E" w14:textId="77777777" w:rsidR="00932DDD" w:rsidRDefault="00932DDD" w:rsidP="00984E0A">
      <w:r>
        <w:separator/>
      </w:r>
    </w:p>
  </w:footnote>
  <w:footnote w:type="continuationSeparator" w:id="0">
    <w:p w14:paraId="0938AC38" w14:textId="77777777" w:rsidR="00932DDD" w:rsidRDefault="00932DDD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10471E" w14:textId="77777777" w:rsidR="004636B7" w:rsidRDefault="004636B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447" w:type="pct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16"/>
      <w:gridCol w:w="5002"/>
      <w:gridCol w:w="1887"/>
      <w:gridCol w:w="1977"/>
    </w:tblGrid>
    <w:tr w:rsidR="00E752B1" w:rsidRPr="00E54236" w14:paraId="67B2D7B9" w14:textId="77777777" w:rsidTr="004636B7">
      <w:trPr>
        <w:trHeight w:val="285"/>
      </w:trPr>
      <w:tc>
        <w:tcPr>
          <w:tcW w:w="771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9B4EC83" w14:textId="637E4045" w:rsidR="00E752B1" w:rsidRPr="00E54236" w:rsidRDefault="00E752B1" w:rsidP="00E752B1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1A734FF8" wp14:editId="54CF8F12">
                <wp:extent cx="830580" cy="830580"/>
                <wp:effectExtent l="0" t="0" r="7620" b="7620"/>
                <wp:docPr id="8" name="Resim 8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86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CE21410" w14:textId="7D74928B" w:rsidR="00E752B1" w:rsidRPr="00E54236" w:rsidRDefault="00E752B1" w:rsidP="00E752B1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</w:p>
        <w:p w14:paraId="182885AD" w14:textId="7C343402" w:rsidR="00E752B1" w:rsidRPr="00E54236" w:rsidRDefault="00E752B1" w:rsidP="00E752B1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ÇUKUROVA ÜNİVERSİTESİ</w:t>
          </w:r>
        </w:p>
        <w:p w14:paraId="659D0BD9" w14:textId="77777777" w:rsidR="00E752B1" w:rsidRPr="00E54236" w:rsidRDefault="00E752B1" w:rsidP="00E752B1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14:paraId="54DC610B" w14:textId="77777777" w:rsidR="00E752B1" w:rsidRPr="00E54236" w:rsidRDefault="00E752B1" w:rsidP="00E752B1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14:paraId="2583BB57" w14:textId="79346FF6" w:rsidR="00E752B1" w:rsidRPr="008A2851" w:rsidRDefault="00E752B1" w:rsidP="00E752B1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eastAsia="Cambria" w:hAnsi="Arial" w:cs="Arial"/>
              <w:sz w:val="22"/>
              <w:szCs w:val="22"/>
            </w:rPr>
            <w:t>Aday Tekniker</w:t>
          </w:r>
          <w:r w:rsidRPr="00CC2BAF">
            <w:rPr>
              <w:rFonts w:ascii="Arial" w:eastAsia="Cambria" w:hAnsi="Arial" w:cs="Arial"/>
              <w:sz w:val="22"/>
              <w:szCs w:val="22"/>
            </w:rPr>
            <w:t xml:space="preserve"> Memnuniyet Değerlendirme Formu</w:t>
          </w:r>
        </w:p>
      </w:tc>
      <w:tc>
        <w:tcPr>
          <w:tcW w:w="900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9B6B200" w14:textId="79BC3B1E" w:rsidR="00E752B1" w:rsidRPr="00E752B1" w:rsidRDefault="00E752B1" w:rsidP="00E752B1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752B1">
            <w:rPr>
              <w:rFonts w:ascii="Arial" w:hAnsi="Arial" w:cs="Arial"/>
              <w:color w:val="000000" w:themeColor="text1"/>
              <w:sz w:val="22"/>
              <w:szCs w:val="22"/>
            </w:rPr>
            <w:t>Doküman No</w:t>
          </w:r>
        </w:p>
      </w:tc>
      <w:tc>
        <w:tcPr>
          <w:tcW w:w="943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00D78917" w14:textId="1ABB55F2" w:rsidR="00E752B1" w:rsidRPr="00E752B1" w:rsidRDefault="00E752B1" w:rsidP="00E752B1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752B1">
            <w:rPr>
              <w:rFonts w:ascii="Arial" w:hAnsi="Arial" w:cs="Arial"/>
              <w:sz w:val="22"/>
              <w:szCs w:val="22"/>
            </w:rPr>
            <w:t>FRM-</w:t>
          </w:r>
          <w:r w:rsidR="004636B7" w:rsidRPr="004636B7">
            <w:rPr>
              <w:rFonts w:ascii="Arial" w:hAnsi="Arial" w:cs="Arial"/>
              <w:sz w:val="22"/>
              <w:szCs w:val="22"/>
            </w:rPr>
            <w:t>OIDB-00</w:t>
          </w:r>
          <w:r w:rsidR="00B91E39">
            <w:rPr>
              <w:rFonts w:ascii="Arial" w:hAnsi="Arial" w:cs="Arial"/>
              <w:sz w:val="22"/>
              <w:szCs w:val="22"/>
            </w:rPr>
            <w:t>44</w:t>
          </w:r>
          <w:bookmarkStart w:id="0" w:name="_GoBack"/>
          <w:bookmarkEnd w:id="0"/>
        </w:p>
      </w:tc>
    </w:tr>
    <w:tr w:rsidR="00E752B1" w:rsidRPr="00E54236" w14:paraId="4EF91214" w14:textId="77777777" w:rsidTr="004636B7">
      <w:trPr>
        <w:trHeight w:val="285"/>
      </w:trPr>
      <w:tc>
        <w:tcPr>
          <w:tcW w:w="77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30AC007" w14:textId="77777777" w:rsidR="00E752B1" w:rsidRPr="00E54236" w:rsidRDefault="00E752B1" w:rsidP="00E752B1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386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E75C075" w14:textId="77777777" w:rsidR="00E752B1" w:rsidRPr="00E54236" w:rsidRDefault="00E752B1" w:rsidP="00E752B1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00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6652244" w14:textId="4534DA9F" w:rsidR="00E752B1" w:rsidRPr="00E752B1" w:rsidRDefault="00E752B1" w:rsidP="00E752B1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752B1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</w:t>
          </w:r>
        </w:p>
      </w:tc>
      <w:tc>
        <w:tcPr>
          <w:tcW w:w="943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50E07BC5" w14:textId="746D679B" w:rsidR="00E752B1" w:rsidRPr="00E752B1" w:rsidRDefault="00E752B1" w:rsidP="00E752B1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752B1">
            <w:rPr>
              <w:rFonts w:ascii="Arial" w:hAnsi="Arial" w:cs="Arial"/>
              <w:sz w:val="22"/>
              <w:szCs w:val="22"/>
            </w:rPr>
            <w:t>16/07/2024</w:t>
          </w:r>
        </w:p>
      </w:tc>
    </w:tr>
    <w:tr w:rsidR="00E752B1" w:rsidRPr="00E54236" w14:paraId="6EC579B3" w14:textId="77777777" w:rsidTr="004636B7">
      <w:trPr>
        <w:trHeight w:val="285"/>
      </w:trPr>
      <w:tc>
        <w:tcPr>
          <w:tcW w:w="77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437571E" w14:textId="77777777" w:rsidR="00E752B1" w:rsidRPr="00E54236" w:rsidRDefault="00E752B1" w:rsidP="00E752B1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386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A15E92D" w14:textId="77777777" w:rsidR="00E752B1" w:rsidRPr="00E54236" w:rsidRDefault="00E752B1" w:rsidP="00E752B1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00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59F1D91" w14:textId="17B3CED2" w:rsidR="00E752B1" w:rsidRPr="00E752B1" w:rsidRDefault="00E752B1" w:rsidP="00E752B1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752B1">
            <w:rPr>
              <w:rFonts w:ascii="Arial" w:hAnsi="Arial" w:cs="Arial"/>
              <w:color w:val="000000" w:themeColor="text1"/>
              <w:sz w:val="22"/>
              <w:szCs w:val="22"/>
            </w:rPr>
            <w:t>Revizyon Tarihi</w:t>
          </w:r>
        </w:p>
      </w:tc>
      <w:tc>
        <w:tcPr>
          <w:tcW w:w="943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543E22AF" w14:textId="242C8ECF" w:rsidR="00E752B1" w:rsidRPr="00E752B1" w:rsidRDefault="00E752B1" w:rsidP="00E752B1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752B1">
            <w:rPr>
              <w:rFonts w:ascii="Arial" w:hAnsi="Arial" w:cs="Arial"/>
              <w:sz w:val="22"/>
              <w:szCs w:val="22"/>
            </w:rPr>
            <w:t xml:space="preserve"> ---</w:t>
          </w:r>
        </w:p>
      </w:tc>
    </w:tr>
    <w:tr w:rsidR="00E752B1" w:rsidRPr="00E54236" w14:paraId="16A39534" w14:textId="77777777" w:rsidTr="004636B7">
      <w:trPr>
        <w:trHeight w:val="285"/>
      </w:trPr>
      <w:tc>
        <w:tcPr>
          <w:tcW w:w="77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28DAB7F9" w14:textId="77777777" w:rsidR="00E752B1" w:rsidRPr="00E54236" w:rsidRDefault="00E752B1" w:rsidP="00E752B1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386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9D08D51" w14:textId="77777777" w:rsidR="00E752B1" w:rsidRPr="00E54236" w:rsidRDefault="00E752B1" w:rsidP="00E752B1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00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00CA4FAB" w14:textId="166D2748" w:rsidR="00E752B1" w:rsidRPr="00E752B1" w:rsidRDefault="00E752B1" w:rsidP="00E752B1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752B1">
            <w:rPr>
              <w:rFonts w:ascii="Arial" w:hAnsi="Arial" w:cs="Arial"/>
              <w:color w:val="000000" w:themeColor="text1"/>
              <w:sz w:val="22"/>
              <w:szCs w:val="22"/>
            </w:rPr>
            <w:t>Revizyon No</w:t>
          </w:r>
        </w:p>
      </w:tc>
      <w:tc>
        <w:tcPr>
          <w:tcW w:w="943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6C5F1488" w14:textId="5C6F6B72" w:rsidR="00E752B1" w:rsidRPr="00E752B1" w:rsidRDefault="00E752B1" w:rsidP="00E752B1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752B1">
            <w:rPr>
              <w:rFonts w:ascii="Arial" w:hAnsi="Arial" w:cs="Arial"/>
              <w:sz w:val="22"/>
              <w:szCs w:val="22"/>
            </w:rPr>
            <w:t xml:space="preserve"> ---</w:t>
          </w:r>
        </w:p>
      </w:tc>
    </w:tr>
    <w:tr w:rsidR="00E752B1" w:rsidRPr="00E54236" w14:paraId="39C928E4" w14:textId="77777777" w:rsidTr="004636B7">
      <w:trPr>
        <w:trHeight w:val="285"/>
      </w:trPr>
      <w:tc>
        <w:tcPr>
          <w:tcW w:w="77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C9FAB35" w14:textId="77777777" w:rsidR="00E752B1" w:rsidRPr="00E54236" w:rsidRDefault="00E752B1" w:rsidP="00E752B1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386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3477D663" w14:textId="77777777" w:rsidR="00E752B1" w:rsidRPr="00E54236" w:rsidRDefault="00E752B1" w:rsidP="00E752B1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00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74686E67" w14:textId="3CA85EC5" w:rsidR="00E752B1" w:rsidRPr="00E752B1" w:rsidRDefault="00E752B1" w:rsidP="00E752B1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752B1">
            <w:rPr>
              <w:rFonts w:ascii="Arial" w:hAnsi="Arial" w:cs="Arial"/>
              <w:color w:val="000000" w:themeColor="text1"/>
              <w:sz w:val="22"/>
              <w:szCs w:val="22"/>
            </w:rPr>
            <w:t>Sayfa No</w:t>
          </w:r>
        </w:p>
      </w:tc>
      <w:tc>
        <w:tcPr>
          <w:tcW w:w="943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65604879" w14:textId="1400E1B9" w:rsidR="00E752B1" w:rsidRPr="00E752B1" w:rsidRDefault="00E752B1" w:rsidP="00E752B1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752B1">
            <w:rPr>
              <w:rFonts w:ascii="Arial" w:hAnsi="Arial" w:cs="Arial"/>
              <w:sz w:val="22"/>
              <w:szCs w:val="22"/>
            </w:rPr>
            <w:t>1/1</w:t>
          </w:r>
        </w:p>
      </w:tc>
    </w:tr>
  </w:tbl>
  <w:p w14:paraId="753291FC" w14:textId="77777777" w:rsidR="00984E0A" w:rsidRDefault="00984E0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128361" w14:textId="77777777" w:rsidR="004636B7" w:rsidRDefault="004636B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135B3"/>
    <w:multiLevelType w:val="hybridMultilevel"/>
    <w:tmpl w:val="B4AA909A"/>
    <w:lvl w:ilvl="0" w:tplc="041F0009">
      <w:start w:val="1"/>
      <w:numFmt w:val="bullet"/>
      <w:lvlText w:val=""/>
      <w:lvlJc w:val="left"/>
      <w:pPr>
        <w:ind w:left="28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</w:abstractNum>
  <w:abstractNum w:abstractNumId="1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E084D02"/>
    <w:multiLevelType w:val="multilevel"/>
    <w:tmpl w:val="143A6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49D36D77"/>
    <w:multiLevelType w:val="multilevel"/>
    <w:tmpl w:val="7E4A6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4AE45E45"/>
    <w:multiLevelType w:val="hybridMultilevel"/>
    <w:tmpl w:val="056EC830"/>
    <w:lvl w:ilvl="0" w:tplc="9F3AFEF0">
      <w:numFmt w:val="bullet"/>
      <w:lvlText w:val=""/>
      <w:lvlJc w:val="left"/>
      <w:pPr>
        <w:ind w:left="76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5" w15:restartNumberingAfterBreak="0">
    <w:nsid w:val="6084626D"/>
    <w:multiLevelType w:val="multilevel"/>
    <w:tmpl w:val="787EFAAC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rQUAJ68boSwAAAA="/>
  </w:docVars>
  <w:rsids>
    <w:rsidRoot w:val="001118F7"/>
    <w:rsid w:val="000129F0"/>
    <w:rsid w:val="00066ACB"/>
    <w:rsid w:val="000D0058"/>
    <w:rsid w:val="000F44E5"/>
    <w:rsid w:val="00107E6D"/>
    <w:rsid w:val="001118F7"/>
    <w:rsid w:val="00152A0E"/>
    <w:rsid w:val="00162EE3"/>
    <w:rsid w:val="00166519"/>
    <w:rsid w:val="00167FBD"/>
    <w:rsid w:val="001848CF"/>
    <w:rsid w:val="00187E19"/>
    <w:rsid w:val="001A7CDC"/>
    <w:rsid w:val="001D7AFF"/>
    <w:rsid w:val="001F21E3"/>
    <w:rsid w:val="001F7030"/>
    <w:rsid w:val="00213466"/>
    <w:rsid w:val="00232342"/>
    <w:rsid w:val="00232F42"/>
    <w:rsid w:val="0023448C"/>
    <w:rsid w:val="002602CF"/>
    <w:rsid w:val="00291BB0"/>
    <w:rsid w:val="002B679F"/>
    <w:rsid w:val="002B6E61"/>
    <w:rsid w:val="002C2525"/>
    <w:rsid w:val="002D23E5"/>
    <w:rsid w:val="003641C2"/>
    <w:rsid w:val="003B0221"/>
    <w:rsid w:val="003B6119"/>
    <w:rsid w:val="003F56A9"/>
    <w:rsid w:val="004043BA"/>
    <w:rsid w:val="004636B7"/>
    <w:rsid w:val="004B37F7"/>
    <w:rsid w:val="004C2906"/>
    <w:rsid w:val="004E4BBE"/>
    <w:rsid w:val="004E76C7"/>
    <w:rsid w:val="00517A49"/>
    <w:rsid w:val="005520C2"/>
    <w:rsid w:val="00557257"/>
    <w:rsid w:val="005617C7"/>
    <w:rsid w:val="00676628"/>
    <w:rsid w:val="00680B10"/>
    <w:rsid w:val="006C3B20"/>
    <w:rsid w:val="007050A8"/>
    <w:rsid w:val="00707E01"/>
    <w:rsid w:val="007154BD"/>
    <w:rsid w:val="007303B0"/>
    <w:rsid w:val="00774B35"/>
    <w:rsid w:val="007753D3"/>
    <w:rsid w:val="00795EDF"/>
    <w:rsid w:val="00797D27"/>
    <w:rsid w:val="007D039B"/>
    <w:rsid w:val="007D3617"/>
    <w:rsid w:val="007D4EFD"/>
    <w:rsid w:val="007E3D15"/>
    <w:rsid w:val="007E6B52"/>
    <w:rsid w:val="00827987"/>
    <w:rsid w:val="00842AC2"/>
    <w:rsid w:val="00851157"/>
    <w:rsid w:val="00873B72"/>
    <w:rsid w:val="00881ECC"/>
    <w:rsid w:val="00897899"/>
    <w:rsid w:val="008A2851"/>
    <w:rsid w:val="008E4311"/>
    <w:rsid w:val="00932DDD"/>
    <w:rsid w:val="00952E42"/>
    <w:rsid w:val="009779A0"/>
    <w:rsid w:val="00984E0A"/>
    <w:rsid w:val="009A1534"/>
    <w:rsid w:val="009C7682"/>
    <w:rsid w:val="009E0990"/>
    <w:rsid w:val="00A248B2"/>
    <w:rsid w:val="00A34AB9"/>
    <w:rsid w:val="00A40617"/>
    <w:rsid w:val="00A84F57"/>
    <w:rsid w:val="00AC778D"/>
    <w:rsid w:val="00B03802"/>
    <w:rsid w:val="00B04351"/>
    <w:rsid w:val="00B043A6"/>
    <w:rsid w:val="00B14183"/>
    <w:rsid w:val="00B17E6B"/>
    <w:rsid w:val="00B25DE7"/>
    <w:rsid w:val="00B644FC"/>
    <w:rsid w:val="00B6589E"/>
    <w:rsid w:val="00B91E39"/>
    <w:rsid w:val="00BA21E9"/>
    <w:rsid w:val="00BC48B9"/>
    <w:rsid w:val="00BD2100"/>
    <w:rsid w:val="00BD518A"/>
    <w:rsid w:val="00BE5ABC"/>
    <w:rsid w:val="00C07766"/>
    <w:rsid w:val="00C359DA"/>
    <w:rsid w:val="00C37F8D"/>
    <w:rsid w:val="00C71DDE"/>
    <w:rsid w:val="00C82333"/>
    <w:rsid w:val="00C93603"/>
    <w:rsid w:val="00CA5724"/>
    <w:rsid w:val="00CA6818"/>
    <w:rsid w:val="00CC2BAF"/>
    <w:rsid w:val="00CD726F"/>
    <w:rsid w:val="00D161B7"/>
    <w:rsid w:val="00D557C8"/>
    <w:rsid w:val="00D72A9E"/>
    <w:rsid w:val="00DA7765"/>
    <w:rsid w:val="00DB1262"/>
    <w:rsid w:val="00DB605A"/>
    <w:rsid w:val="00DB775B"/>
    <w:rsid w:val="00DC74A3"/>
    <w:rsid w:val="00DD5A81"/>
    <w:rsid w:val="00DE476D"/>
    <w:rsid w:val="00DF45D9"/>
    <w:rsid w:val="00E13421"/>
    <w:rsid w:val="00E246B6"/>
    <w:rsid w:val="00E267E2"/>
    <w:rsid w:val="00E54236"/>
    <w:rsid w:val="00E752B1"/>
    <w:rsid w:val="00EA399B"/>
    <w:rsid w:val="00EF40D7"/>
    <w:rsid w:val="00F45084"/>
    <w:rsid w:val="00F62F3E"/>
    <w:rsid w:val="00F66CA7"/>
    <w:rsid w:val="00F85E45"/>
    <w:rsid w:val="00FA28FD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3F693B2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753D3"/>
    <w:rPr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676628"/>
    <w:pPr>
      <w:keepNext/>
      <w:numPr>
        <w:numId w:val="2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76628"/>
    <w:pPr>
      <w:keepNext/>
      <w:numPr>
        <w:ilvl w:val="1"/>
        <w:numId w:val="2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76628"/>
    <w:pPr>
      <w:keepNext/>
      <w:numPr>
        <w:ilvl w:val="2"/>
        <w:numId w:val="2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76628"/>
    <w:pPr>
      <w:keepNext/>
      <w:numPr>
        <w:ilvl w:val="3"/>
        <w:numId w:val="2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76628"/>
    <w:pPr>
      <w:numPr>
        <w:ilvl w:val="4"/>
        <w:numId w:val="2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paragraph" w:styleId="Balk6">
    <w:name w:val="heading 6"/>
    <w:basedOn w:val="Normal"/>
    <w:next w:val="Normal"/>
    <w:link w:val="Balk6Char"/>
    <w:qFormat/>
    <w:rsid w:val="00676628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  <w:lang w:val="en-US" w:eastAsia="en-US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76628"/>
    <w:pPr>
      <w:numPr>
        <w:ilvl w:val="6"/>
        <w:numId w:val="2"/>
      </w:numPr>
      <w:spacing w:before="240" w:after="60"/>
      <w:outlineLvl w:val="6"/>
    </w:pPr>
    <w:rPr>
      <w:rFonts w:asciiTheme="minorHAnsi" w:eastAsiaTheme="minorEastAsia" w:hAnsiTheme="minorHAnsi" w:cstheme="minorBidi"/>
      <w:lang w:val="en-US" w:eastAsia="en-US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76628"/>
    <w:pPr>
      <w:numPr>
        <w:ilvl w:val="7"/>
        <w:numId w:val="2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lang w:val="en-US" w:eastAsia="en-US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76628"/>
    <w:pPr>
      <w:numPr>
        <w:ilvl w:val="8"/>
        <w:numId w:val="2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  <w:style w:type="character" w:customStyle="1" w:styleId="Balk1Char">
    <w:name w:val="Başlık 1 Char"/>
    <w:basedOn w:val="VarsaylanParagrafYazTipi"/>
    <w:link w:val="Balk1"/>
    <w:uiPriority w:val="9"/>
    <w:rsid w:val="00676628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76628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76628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76628"/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76628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Balk6Char">
    <w:name w:val="Başlık 6 Char"/>
    <w:basedOn w:val="VarsaylanParagrafYazTipi"/>
    <w:link w:val="Balk6"/>
    <w:rsid w:val="00676628"/>
    <w:rPr>
      <w:b/>
      <w:bCs/>
      <w:sz w:val="22"/>
      <w:szCs w:val="22"/>
      <w:lang w:val="en-US" w:eastAsia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76628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76628"/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76628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table" w:customStyle="1" w:styleId="TableGrid1">
    <w:name w:val="Table Grid1"/>
    <w:basedOn w:val="NormalTablo"/>
    <w:next w:val="TabloKlavuzu"/>
    <w:uiPriority w:val="59"/>
    <w:rsid w:val="00676628"/>
    <w:rPr>
      <w:rFonts w:ascii="Calibri" w:eastAsia="Droid Sans Fallback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65">
    <w:name w:val="Font Style65"/>
    <w:basedOn w:val="VarsaylanParagrafYazTipi"/>
    <w:uiPriority w:val="99"/>
    <w:rsid w:val="00676628"/>
    <w:rPr>
      <w:rFonts w:ascii="Times New Roman" w:hAnsi="Times New Roman" w:cs="Times New Roman"/>
      <w:b/>
      <w:bCs/>
      <w:i/>
      <w:iCs/>
      <w:sz w:val="18"/>
      <w:szCs w:val="18"/>
    </w:rPr>
  </w:style>
  <w:style w:type="character" w:customStyle="1" w:styleId="FontStyle64">
    <w:name w:val="Font Style64"/>
    <w:basedOn w:val="VarsaylanParagrafYazTipi"/>
    <w:uiPriority w:val="99"/>
    <w:rsid w:val="00676628"/>
    <w:rPr>
      <w:rFonts w:ascii="Times New Roman" w:hAnsi="Times New Roman" w:cs="Times New Roman"/>
      <w:sz w:val="18"/>
      <w:szCs w:val="18"/>
    </w:rPr>
  </w:style>
  <w:style w:type="character" w:customStyle="1" w:styleId="FontStyle66">
    <w:name w:val="Font Style66"/>
    <w:basedOn w:val="VarsaylanParagrafYazTipi"/>
    <w:uiPriority w:val="99"/>
    <w:rsid w:val="00676628"/>
    <w:rPr>
      <w:rFonts w:ascii="Times New Roman" w:hAnsi="Times New Roman" w:cs="Times New Roman"/>
      <w:b/>
      <w:bCs/>
      <w:sz w:val="18"/>
      <w:szCs w:val="18"/>
    </w:rPr>
  </w:style>
  <w:style w:type="paragraph" w:customStyle="1" w:styleId="Style25">
    <w:name w:val="Style25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18">
    <w:name w:val="Style18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24">
    <w:name w:val="Style24"/>
    <w:basedOn w:val="Normal"/>
    <w:uiPriority w:val="99"/>
    <w:rsid w:val="00676628"/>
    <w:pPr>
      <w:widowControl w:val="0"/>
      <w:suppressAutoHyphens/>
      <w:spacing w:line="250" w:lineRule="exact"/>
      <w:jc w:val="center"/>
    </w:pPr>
    <w:rPr>
      <w:rFonts w:eastAsia="Droid Sans Fallback"/>
    </w:rPr>
  </w:style>
  <w:style w:type="paragraph" w:customStyle="1" w:styleId="Style27">
    <w:name w:val="Style27"/>
    <w:basedOn w:val="Normal"/>
    <w:uiPriority w:val="99"/>
    <w:rsid w:val="00676628"/>
    <w:pPr>
      <w:widowControl w:val="0"/>
      <w:suppressAutoHyphens/>
      <w:spacing w:line="480" w:lineRule="exact"/>
      <w:jc w:val="center"/>
    </w:pPr>
    <w:rPr>
      <w:rFonts w:eastAsia="Droid Sans Fallback"/>
    </w:rPr>
  </w:style>
  <w:style w:type="paragraph" w:customStyle="1" w:styleId="Style31">
    <w:name w:val="Style31"/>
    <w:basedOn w:val="Normal"/>
    <w:uiPriority w:val="99"/>
    <w:rsid w:val="00676628"/>
    <w:pPr>
      <w:widowControl w:val="0"/>
      <w:suppressAutoHyphens/>
      <w:spacing w:line="226" w:lineRule="exact"/>
    </w:pPr>
    <w:rPr>
      <w:rFonts w:eastAsia="Droid Sans Fallback"/>
    </w:rPr>
  </w:style>
  <w:style w:type="paragraph" w:customStyle="1" w:styleId="Style33">
    <w:name w:val="Style33"/>
    <w:basedOn w:val="Normal"/>
    <w:uiPriority w:val="99"/>
    <w:rsid w:val="00676628"/>
    <w:pPr>
      <w:widowControl w:val="0"/>
      <w:suppressAutoHyphens/>
      <w:spacing w:line="230" w:lineRule="exact"/>
      <w:ind w:hanging="408"/>
    </w:pPr>
    <w:rPr>
      <w:rFonts w:eastAsia="Droid Sans Fallback"/>
    </w:rPr>
  </w:style>
  <w:style w:type="paragraph" w:customStyle="1" w:styleId="Style47">
    <w:name w:val="Style47"/>
    <w:basedOn w:val="Normal"/>
    <w:uiPriority w:val="99"/>
    <w:rsid w:val="00676628"/>
    <w:pPr>
      <w:widowControl w:val="0"/>
      <w:suppressAutoHyphens/>
    </w:pPr>
    <w:rPr>
      <w:rFonts w:eastAsia="Droid Sans Fallbac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b50726-52a2-44b2-974c-090a28d5866d">
      <Terms xmlns="http://schemas.microsoft.com/office/infopath/2007/PartnerControls"/>
    </lcf76f155ced4ddcb4097134ff3c332f>
    <TaxCatchAll xmlns="7f42fa28-6966-49c7-b587-09809fb4d96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10" ma:contentTypeDescription="Yeni belge oluşturun." ma:contentTypeScope="" ma:versionID="d6bdb0577d1a8a2a14670af3069f257b">
  <xsd:schema xmlns:xsd="http://www.w3.org/2001/XMLSchema" xmlns:xs="http://www.w3.org/2001/XMLSchema" xmlns:p="http://schemas.microsoft.com/office/2006/metadata/properties" xmlns:ns2="60b50726-52a2-44b2-974c-090a28d5866d" xmlns:ns3="7f42fa28-6966-49c7-b587-09809fb4d96a" targetNamespace="http://schemas.microsoft.com/office/2006/metadata/properties" ma:root="true" ma:fieldsID="814f999b7447a63ac72ab39fd39c027a" ns2:_="" ns3:_="">
    <xsd:import namespace="60b50726-52a2-44b2-974c-090a28d5866d"/>
    <xsd:import namespace="7f42fa28-6966-49c7-b587-09809fb4d9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Resim Etiketleri" ma:readOnly="false" ma:fieldId="{5cf76f15-5ced-4ddc-b409-7134ff3c332f}" ma:taxonomyMulti="true" ma:sspId="010d3324-ba4d-4247-8bcf-5ea4427333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2fa28-6966-49c7-b587-09809fb4d96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26f7538-63d4-4897-9290-4f01aeb640fe}" ma:internalName="TaxCatchAll" ma:showField="CatchAllData" ma:web="7f42fa28-6966-49c7-b587-09809fb4d9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044BBE-745A-4C2A-ABF4-372805C9C71E}">
  <ds:schemaRefs>
    <ds:schemaRef ds:uri="http://schemas.microsoft.com/office/2006/metadata/properties"/>
    <ds:schemaRef ds:uri="http://schemas.microsoft.com/office/infopath/2007/PartnerControls"/>
    <ds:schemaRef ds:uri="60b50726-52a2-44b2-974c-090a28d5866d"/>
    <ds:schemaRef ds:uri="7f42fa28-6966-49c7-b587-09809fb4d96a"/>
  </ds:schemaRefs>
</ds:datastoreItem>
</file>

<file path=customXml/itemProps2.xml><?xml version="1.0" encoding="utf-8"?>
<ds:datastoreItem xmlns:ds="http://schemas.openxmlformats.org/officeDocument/2006/customXml" ds:itemID="{459325A8-0BC3-47D1-BFF4-37BA338EA4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7f42fa28-6966-49c7-b587-09809fb4d9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7B949E-FDF0-49FF-8E29-553DA1F981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96</Words>
  <Characters>1690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Öğr. Gör. Resul TELLİ</cp:lastModifiedBy>
  <cp:revision>19</cp:revision>
  <cp:lastPrinted>2023-12-07T11:39:00Z</cp:lastPrinted>
  <dcterms:created xsi:type="dcterms:W3CDTF">2023-11-07T08:03:00Z</dcterms:created>
  <dcterms:modified xsi:type="dcterms:W3CDTF">2024-07-12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